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D2CA8" w14:textId="28945C40" w:rsidR="008257FB" w:rsidRPr="00BD7A5B" w:rsidRDefault="00BC550D">
      <w:pPr>
        <w:rPr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0D983E17" wp14:editId="3A99B454">
            <wp:simplePos x="0" y="0"/>
            <wp:positionH relativeFrom="margin">
              <wp:posOffset>5370195</wp:posOffset>
            </wp:positionH>
            <wp:positionV relativeFrom="paragraph">
              <wp:posOffset>-343535</wp:posOffset>
            </wp:positionV>
            <wp:extent cx="701625" cy="835269"/>
            <wp:effectExtent l="0" t="0" r="3810" b="3175"/>
            <wp:wrapTight wrapText="bothSides">
              <wp:wrapPolygon edited="0">
                <wp:start x="5870" y="0"/>
                <wp:lineTo x="0" y="2464"/>
                <wp:lineTo x="0" y="15276"/>
                <wp:lineTo x="4109" y="15769"/>
                <wp:lineTo x="0" y="18725"/>
                <wp:lineTo x="0" y="21189"/>
                <wp:lineTo x="21130" y="21189"/>
                <wp:lineTo x="21130" y="17740"/>
                <wp:lineTo x="17022" y="15769"/>
                <wp:lineTo x="21130" y="15276"/>
                <wp:lineTo x="21130" y="2464"/>
                <wp:lineTo x="14674" y="0"/>
                <wp:lineTo x="587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625" cy="83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5B4A24C5" wp14:editId="5A74A370">
            <wp:simplePos x="0" y="0"/>
            <wp:positionH relativeFrom="column">
              <wp:posOffset>-236220</wp:posOffset>
            </wp:positionH>
            <wp:positionV relativeFrom="paragraph">
              <wp:posOffset>-387350</wp:posOffset>
            </wp:positionV>
            <wp:extent cx="917933" cy="914400"/>
            <wp:effectExtent l="0" t="0" r="0" b="0"/>
            <wp:wrapTight wrapText="bothSides">
              <wp:wrapPolygon edited="0">
                <wp:start x="0" y="0"/>
                <wp:lineTo x="0" y="21150"/>
                <wp:lineTo x="21077" y="21150"/>
                <wp:lineTo x="2107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933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4A4A3F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33A0870" wp14:editId="1ADD2C45">
                <wp:simplePos x="0" y="0"/>
                <wp:positionH relativeFrom="page">
                  <wp:posOffset>400050</wp:posOffset>
                </wp:positionH>
                <wp:positionV relativeFrom="paragraph">
                  <wp:posOffset>-636905</wp:posOffset>
                </wp:positionV>
                <wp:extent cx="6943725" cy="1352550"/>
                <wp:effectExtent l="0" t="0" r="28575" b="19050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43725" cy="1352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42C5C7" w14:textId="2295A414" w:rsidR="00D9772F" w:rsidRPr="008E4A86" w:rsidRDefault="00A77267" w:rsidP="00B353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40"/>
                                <w:szCs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>Mobile Applications Development</w:t>
                            </w:r>
                          </w:p>
                          <w:p w14:paraId="45463210" w14:textId="11AEC811" w:rsidR="00D9772F" w:rsidRPr="00704B81" w:rsidRDefault="00AA4230" w:rsidP="00B353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>Task-</w:t>
                            </w:r>
                            <w:r w:rsidR="00317E15"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14:paraId="30FB60D0" w14:textId="42A3EFA5" w:rsidR="00D9772F" w:rsidRDefault="00D9772F" w:rsidP="00B353D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04B8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Course Instructor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Muhammad Ahmed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Total Marks: 10</w:t>
                            </w:r>
                          </w:p>
                          <w:p w14:paraId="36BDCC9A" w14:textId="262D5267" w:rsidR="004F4B56" w:rsidRDefault="004F4B56" w:rsidP="00AA423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2A5EFCE6" w14:textId="77777777" w:rsidR="004F4B56" w:rsidRPr="00704B81" w:rsidRDefault="004F4B56" w:rsidP="008257FB">
                            <w:pPr>
                              <w:spacing w:line="192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1918CBF0" w14:textId="77777777" w:rsidR="00D9772F" w:rsidRDefault="00D9772F" w:rsidP="00825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3A0870" id="AutoShape 2" o:spid="_x0000_s1026" style="position:absolute;margin-left:31.5pt;margin-top:-50.15pt;width:546.75pt;height:106.5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" filled="f">
                <v:textbox>
                  <w:txbxContent>
                    <w:p w14:paraId="0E42C5C7" w14:textId="2295A414" w:rsidR="00D9772F" w:rsidRPr="008E4A86" w:rsidRDefault="00A77267" w:rsidP="00B353D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mallCaps/>
                          <w:sz w:val="40"/>
                          <w:szCs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>Mobile Applications Development</w:t>
                      </w:r>
                    </w:p>
                    <w:p w14:paraId="45463210" w14:textId="11AEC811" w:rsidR="00D9772F" w:rsidRPr="00704B81" w:rsidRDefault="00AA4230" w:rsidP="00B353D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>Task-</w:t>
                      </w:r>
                      <w:r w:rsidR="00317E15"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>3</w:t>
                      </w:r>
                    </w:p>
                    <w:p w14:paraId="30FB60D0" w14:textId="42A3EFA5" w:rsidR="00D9772F" w:rsidRDefault="00D9772F" w:rsidP="00B353D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704B81">
                        <w:rPr>
                          <w:rFonts w:ascii="Times New Roman" w:hAnsi="Times New Roman" w:cs="Times New Roman"/>
                          <w:b/>
                        </w:rPr>
                        <w:t xml:space="preserve">Course Instructor: </w:t>
                      </w:r>
                      <w:r>
                        <w:rPr>
                          <w:rFonts w:ascii="Times New Roman" w:hAnsi="Times New Roman" w:cs="Times New Roman"/>
                        </w:rPr>
                        <w:t>Muhammad Ahmed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</w:rPr>
                        <w:t xml:space="preserve">  Total Marks: 10</w:t>
                      </w:r>
                    </w:p>
                    <w:p w14:paraId="36BDCC9A" w14:textId="262D5267" w:rsidR="004F4B56" w:rsidRDefault="004F4B56" w:rsidP="00AA423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2A5EFCE6" w14:textId="77777777" w:rsidR="004F4B56" w:rsidRPr="00704B81" w:rsidRDefault="004F4B56" w:rsidP="008257FB">
                      <w:pPr>
                        <w:spacing w:line="192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1918CBF0" w14:textId="77777777" w:rsidR="00D9772F" w:rsidRDefault="00D9772F" w:rsidP="008257FB"/>
                  </w:txbxContent>
                </v:textbox>
                <w10:wrap anchorx="page"/>
              </v:roundrect>
            </w:pict>
          </mc:Fallback>
        </mc:AlternateContent>
      </w:r>
    </w:p>
    <w:p w14:paraId="54BEDA10" w14:textId="05D8C6E4" w:rsidR="00B353D0" w:rsidRPr="004052D6" w:rsidRDefault="00BD7A5B" w:rsidP="001036A6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tudent Name:</w:t>
      </w:r>
      <w:r w:rsidR="00D97E71">
        <w:rPr>
          <w:rFonts w:ascii="Times New Roman" w:hAnsi="Times New Roman" w:cs="Times New Roman"/>
          <w:sz w:val="40"/>
          <w:szCs w:val="40"/>
        </w:rPr>
        <w:t xml:space="preserve"> </w:t>
      </w:r>
      <w:r w:rsidR="00F04DE2">
        <w:rPr>
          <w:rFonts w:ascii="Times New Roman" w:hAnsi="Times New Roman" w:cs="Times New Roman"/>
          <w:sz w:val="40"/>
          <w:szCs w:val="40"/>
        </w:rPr>
        <w:t>Muhammad Haroon</w:t>
      </w:r>
    </w:p>
    <w:p w14:paraId="461BFB03" w14:textId="75A207D1" w:rsidR="00317E15" w:rsidRPr="00D2340B" w:rsidRDefault="00317E15" w:rsidP="00317E15">
      <w:pPr>
        <w:rPr>
          <w:rFonts w:ascii="Times New Roman" w:hAnsi="Times New Roman" w:cs="Times New Roman"/>
        </w:rPr>
      </w:pPr>
      <w:r w:rsidRPr="00D2340B"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</w:rPr>
        <w:t>1</w:t>
      </w:r>
      <w:r w:rsidRPr="00D2340B">
        <w:rPr>
          <w:rFonts w:ascii="Times New Roman" w:hAnsi="Times New Roman" w:cs="Times New Roman"/>
        </w:rPr>
        <w:t>: Implement signup and sign in form without using any database with following properties:</w:t>
      </w:r>
    </w:p>
    <w:p w14:paraId="3A7989A4" w14:textId="77777777" w:rsidR="00317E15" w:rsidRDefault="00317E15" w:rsidP="00317E15">
      <w:pPr>
        <w:pStyle w:val="ListParagraph"/>
        <w:numPr>
          <w:ilvl w:val="0"/>
          <w:numId w:val="4"/>
        </w:numP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First implement splash screen.</w:t>
      </w:r>
    </w:p>
    <w:p w14:paraId="63A23377" w14:textId="77777777" w:rsidR="00317E15" w:rsidRDefault="00317E15" w:rsidP="00317E15">
      <w:pPr>
        <w:pStyle w:val="ListParagraph"/>
        <w:numPr>
          <w:ilvl w:val="0"/>
          <w:numId w:val="4"/>
        </w:numP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Second screen showing sign-up and sign-in button.</w:t>
      </w:r>
    </w:p>
    <w:p w14:paraId="609D42BB" w14:textId="77777777" w:rsidR="00317E15" w:rsidRDefault="00317E15" w:rsidP="00317E15">
      <w:pPr>
        <w:pStyle w:val="ListParagraph"/>
        <w:numPr>
          <w:ilvl w:val="0"/>
          <w:numId w:val="4"/>
        </w:numPr>
        <w:rPr>
          <w:rFonts w:eastAsiaTheme="minorHAnsi"/>
          <w:sz w:val="22"/>
          <w:szCs w:val="22"/>
        </w:rPr>
      </w:pPr>
      <w:r w:rsidRPr="00D2340B">
        <w:rPr>
          <w:rFonts w:eastAsiaTheme="minorHAnsi"/>
          <w:sz w:val="22"/>
          <w:szCs w:val="22"/>
        </w:rPr>
        <w:t>Us</w:t>
      </w:r>
      <w:r>
        <w:rPr>
          <w:rFonts w:eastAsiaTheme="minorHAnsi"/>
          <w:sz w:val="22"/>
          <w:szCs w:val="22"/>
        </w:rPr>
        <w:t>er</w:t>
      </w:r>
      <w:r w:rsidRPr="00D2340B">
        <w:rPr>
          <w:rFonts w:eastAsiaTheme="minorHAnsi"/>
          <w:sz w:val="22"/>
          <w:szCs w:val="22"/>
        </w:rPr>
        <w:t xml:space="preserve"> </w:t>
      </w:r>
      <w:r>
        <w:rPr>
          <w:rFonts w:eastAsiaTheme="minorHAnsi"/>
          <w:sz w:val="22"/>
          <w:szCs w:val="22"/>
        </w:rPr>
        <w:t>press sign-up button and sign-up form shown.</w:t>
      </w:r>
    </w:p>
    <w:p w14:paraId="0C15EC5C" w14:textId="77777777" w:rsidR="00317E15" w:rsidRPr="00021945" w:rsidRDefault="00317E15" w:rsidP="00317E15">
      <w:pPr>
        <w:pStyle w:val="ListParagraph"/>
        <w:numPr>
          <w:ilvl w:val="0"/>
          <w:numId w:val="4"/>
        </w:numPr>
      </w:pPr>
      <w:r>
        <w:rPr>
          <w:rFonts w:eastAsiaTheme="minorHAnsi"/>
          <w:sz w:val="22"/>
          <w:szCs w:val="22"/>
        </w:rPr>
        <w:t>After filling sign-up form user press sign-in button then next screen show that a</w:t>
      </w:r>
      <w:r w:rsidRPr="00D2340B">
        <w:rPr>
          <w:rFonts w:eastAsiaTheme="minorHAnsi"/>
          <w:sz w:val="22"/>
          <w:szCs w:val="22"/>
        </w:rPr>
        <w:t xml:space="preserve">ccount </w:t>
      </w:r>
      <w:r>
        <w:rPr>
          <w:rFonts w:eastAsiaTheme="minorHAnsi"/>
          <w:sz w:val="22"/>
          <w:szCs w:val="22"/>
        </w:rPr>
        <w:t>is created.</w:t>
      </w:r>
    </w:p>
    <w:p w14:paraId="40193287" w14:textId="77777777" w:rsidR="00317E15" w:rsidRDefault="00317E15" w:rsidP="00317E15">
      <w:pPr>
        <w:pStyle w:val="ListParagraph"/>
        <w:numPr>
          <w:ilvl w:val="0"/>
          <w:numId w:val="4"/>
        </w:numPr>
      </w:pPr>
      <w:r>
        <w:rPr>
          <w:rFonts w:eastAsiaTheme="minorHAnsi"/>
          <w:sz w:val="22"/>
          <w:szCs w:val="22"/>
        </w:rPr>
        <w:t>Also used Toast.</w:t>
      </w:r>
    </w:p>
    <w:p w14:paraId="18982691" w14:textId="4B4857B4" w:rsidR="00A1430D" w:rsidRPr="00A1430D" w:rsidRDefault="00A1430D" w:rsidP="00A1430D">
      <w:pPr>
        <w:pStyle w:val="ListParagraph"/>
        <w:rPr>
          <w:b/>
        </w:rPr>
      </w:pPr>
    </w:p>
    <w:p w14:paraId="14A69E1F" w14:textId="5FC88F66" w:rsidR="004D1C23" w:rsidRDefault="00F04DE2" w:rsidP="001036A6">
      <w:pPr>
        <w:rPr>
          <w:rFonts w:ascii="Times New Roman" w:hAnsi="Times New Roman" w:cs="Times New Roman"/>
          <w:b/>
          <w:sz w:val="36"/>
          <w:szCs w:val="36"/>
        </w:rPr>
      </w:pPr>
      <w:r w:rsidRPr="00F04DE2">
        <w:rPr>
          <w:rFonts w:ascii="Times New Roman" w:hAnsi="Times New Roman" w:cs="Times New Roman"/>
          <w:b/>
          <w:sz w:val="36"/>
          <w:szCs w:val="36"/>
        </w:rPr>
        <w:t>Solution</w:t>
      </w:r>
      <w:r>
        <w:rPr>
          <w:rFonts w:ascii="Times New Roman" w:hAnsi="Times New Roman" w:cs="Times New Roman"/>
          <w:b/>
          <w:sz w:val="36"/>
          <w:szCs w:val="36"/>
        </w:rPr>
        <w:t>:</w:t>
      </w:r>
    </w:p>
    <w:p w14:paraId="2C322B2D" w14:textId="48C85AA5" w:rsidR="00F04DE2" w:rsidRDefault="00F04DE2" w:rsidP="001036A6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First:</w:t>
      </w:r>
    </w:p>
    <w:p w14:paraId="494A531E" w14:textId="4C6DC129" w:rsidR="00F04DE2" w:rsidRDefault="00F04DE2" w:rsidP="00F04DE2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04DE2">
        <w:rPr>
          <w:rFonts w:ascii="Times New Roman" w:hAnsi="Times New Roman" w:cs="Times New Roman"/>
          <w:b/>
          <w:sz w:val="36"/>
          <w:szCs w:val="36"/>
        </w:rPr>
        <w:drawing>
          <wp:inline distT="0" distB="0" distL="0" distR="0" wp14:anchorId="6F3DB95D" wp14:editId="4F0CA8C8">
            <wp:extent cx="5057775" cy="423118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67865" cy="423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92DC7" w14:textId="34A22851" w:rsidR="00F04DE2" w:rsidRDefault="00F04DE2" w:rsidP="00F04DE2">
      <w:pPr>
        <w:rPr>
          <w:rFonts w:ascii="Times New Roman" w:hAnsi="Times New Roman" w:cs="Times New Roman"/>
          <w:b/>
          <w:sz w:val="36"/>
          <w:szCs w:val="36"/>
        </w:rPr>
      </w:pPr>
    </w:p>
    <w:p w14:paraId="252B4D61" w14:textId="1BFB3C2E" w:rsidR="00F04DE2" w:rsidRDefault="00F04DE2" w:rsidP="00F04DE2">
      <w:pPr>
        <w:rPr>
          <w:rFonts w:ascii="Times New Roman" w:hAnsi="Times New Roman" w:cs="Times New Roman"/>
          <w:b/>
          <w:sz w:val="48"/>
          <w:szCs w:val="48"/>
        </w:rPr>
      </w:pPr>
      <w:r w:rsidRPr="00F04DE2">
        <w:rPr>
          <w:rFonts w:ascii="Times New Roman" w:hAnsi="Times New Roman" w:cs="Times New Roman"/>
          <w:b/>
          <w:sz w:val="48"/>
          <w:szCs w:val="48"/>
        </w:rPr>
        <w:t>Second</w:t>
      </w:r>
      <w:r w:rsidRPr="00F04DE2">
        <w:rPr>
          <w:rFonts w:ascii="Times New Roman" w:hAnsi="Times New Roman" w:cs="Times New Roman"/>
          <w:b/>
          <w:sz w:val="48"/>
          <w:szCs w:val="48"/>
        </w:rPr>
        <w:t>:</w:t>
      </w:r>
    </w:p>
    <w:p w14:paraId="1040793F" w14:textId="77777777" w:rsidR="00F04DE2" w:rsidRPr="00F04DE2" w:rsidRDefault="00F04DE2" w:rsidP="00F04DE2">
      <w:pPr>
        <w:rPr>
          <w:rFonts w:ascii="Times New Roman" w:hAnsi="Times New Roman" w:cs="Times New Roman"/>
          <w:b/>
          <w:sz w:val="48"/>
          <w:szCs w:val="48"/>
        </w:rPr>
      </w:pPr>
    </w:p>
    <w:p w14:paraId="7E175476" w14:textId="06FE7737" w:rsidR="00F04DE2" w:rsidRDefault="00F04DE2" w:rsidP="00F04DE2">
      <w:pPr>
        <w:rPr>
          <w:rFonts w:ascii="Times New Roman" w:hAnsi="Times New Roman" w:cs="Times New Roman"/>
          <w:b/>
          <w:sz w:val="36"/>
          <w:szCs w:val="36"/>
        </w:rPr>
      </w:pPr>
      <w:r w:rsidRPr="00F04DE2">
        <w:rPr>
          <w:rFonts w:ascii="Times New Roman" w:hAnsi="Times New Roman" w:cs="Times New Roman"/>
          <w:b/>
          <w:sz w:val="36"/>
          <w:szCs w:val="36"/>
        </w:rPr>
        <w:drawing>
          <wp:inline distT="0" distB="0" distL="0" distR="0" wp14:anchorId="7C12292D" wp14:editId="5FC29B3B">
            <wp:extent cx="5896798" cy="4867954"/>
            <wp:effectExtent l="0" t="0" r="889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486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3213" w14:textId="7F44BBBC" w:rsidR="00F04DE2" w:rsidRDefault="00F04DE2" w:rsidP="00F04DE2">
      <w:pPr>
        <w:rPr>
          <w:rFonts w:ascii="Times New Roman" w:hAnsi="Times New Roman" w:cs="Times New Roman"/>
          <w:b/>
          <w:sz w:val="36"/>
          <w:szCs w:val="36"/>
        </w:rPr>
      </w:pPr>
    </w:p>
    <w:p w14:paraId="0AE3076C" w14:textId="341C7883" w:rsidR="00F04DE2" w:rsidRDefault="00F04DE2" w:rsidP="00F04DE2">
      <w:pPr>
        <w:rPr>
          <w:rFonts w:ascii="Times New Roman" w:hAnsi="Times New Roman" w:cs="Times New Roman"/>
          <w:b/>
          <w:sz w:val="36"/>
          <w:szCs w:val="36"/>
        </w:rPr>
      </w:pPr>
    </w:p>
    <w:p w14:paraId="7DFC2A5B" w14:textId="2B63FF96" w:rsidR="00F04DE2" w:rsidRDefault="00F04DE2" w:rsidP="00F04DE2">
      <w:pPr>
        <w:rPr>
          <w:rFonts w:ascii="Times New Roman" w:hAnsi="Times New Roman" w:cs="Times New Roman"/>
          <w:b/>
          <w:sz w:val="36"/>
          <w:szCs w:val="36"/>
        </w:rPr>
      </w:pPr>
    </w:p>
    <w:p w14:paraId="3650F4B6" w14:textId="624123B9" w:rsidR="00F04DE2" w:rsidRDefault="00F04DE2" w:rsidP="00F04DE2">
      <w:pPr>
        <w:rPr>
          <w:rFonts w:ascii="Times New Roman" w:hAnsi="Times New Roman" w:cs="Times New Roman"/>
          <w:b/>
          <w:sz w:val="36"/>
          <w:szCs w:val="36"/>
        </w:rPr>
      </w:pPr>
    </w:p>
    <w:p w14:paraId="6ADC194E" w14:textId="6DEBD407" w:rsidR="005B71F7" w:rsidRDefault="005B71F7" w:rsidP="00F04DE2">
      <w:pPr>
        <w:rPr>
          <w:rFonts w:ascii="Times New Roman" w:hAnsi="Times New Roman" w:cs="Times New Roman"/>
          <w:b/>
          <w:sz w:val="48"/>
          <w:szCs w:val="48"/>
        </w:rPr>
      </w:pPr>
    </w:p>
    <w:p w14:paraId="0B31F51A" w14:textId="77777777" w:rsidR="005B71F7" w:rsidRDefault="005B71F7" w:rsidP="00F04DE2">
      <w:pPr>
        <w:rPr>
          <w:rFonts w:ascii="Times New Roman" w:hAnsi="Times New Roman" w:cs="Times New Roman"/>
          <w:b/>
          <w:sz w:val="48"/>
          <w:szCs w:val="48"/>
        </w:rPr>
      </w:pPr>
    </w:p>
    <w:p w14:paraId="45DC356C" w14:textId="7EA9AD38" w:rsidR="005B71F7" w:rsidRDefault="00F04DE2" w:rsidP="00F04DE2">
      <w:pPr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t>Third</w:t>
      </w:r>
      <w:r w:rsidRPr="00F04DE2">
        <w:rPr>
          <w:rFonts w:ascii="Times New Roman" w:hAnsi="Times New Roman" w:cs="Times New Roman"/>
          <w:b/>
          <w:sz w:val="48"/>
          <w:szCs w:val="48"/>
        </w:rPr>
        <w:t>:</w:t>
      </w:r>
    </w:p>
    <w:p w14:paraId="29B19CC7" w14:textId="6A237386" w:rsidR="005B71F7" w:rsidRDefault="005B71F7" w:rsidP="005B71F7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5B71F7">
        <w:rPr>
          <w:rFonts w:ascii="Times New Roman" w:hAnsi="Times New Roman" w:cs="Times New Roman"/>
          <w:b/>
          <w:sz w:val="48"/>
          <w:szCs w:val="48"/>
        </w:rPr>
        <w:drawing>
          <wp:inline distT="0" distB="0" distL="0" distR="0" wp14:anchorId="75F9FFCC" wp14:editId="12D71ADD">
            <wp:extent cx="4067743" cy="5058481"/>
            <wp:effectExtent l="0" t="0" r="952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505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3C2EE" w14:textId="4576E297" w:rsidR="005B71F7" w:rsidRDefault="005B71F7" w:rsidP="005B71F7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7CDF8F99" w14:textId="091A605A" w:rsidR="005B71F7" w:rsidRDefault="005B71F7" w:rsidP="005B71F7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53EF1D48" w14:textId="2C96D144" w:rsidR="005B71F7" w:rsidRDefault="005B71F7" w:rsidP="005B71F7">
      <w:pPr>
        <w:rPr>
          <w:rFonts w:ascii="Times New Roman" w:hAnsi="Times New Roman" w:cs="Times New Roman"/>
          <w:b/>
          <w:sz w:val="32"/>
          <w:szCs w:val="32"/>
        </w:rPr>
      </w:pPr>
    </w:p>
    <w:p w14:paraId="30E6FA8A" w14:textId="6BEC40EE" w:rsidR="005B71F7" w:rsidRDefault="005B71F7" w:rsidP="005B71F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XML Code:</w:t>
      </w:r>
    </w:p>
    <w:p w14:paraId="6183D5E8" w14:textId="1C090C3A" w:rsidR="005B71F7" w:rsidRDefault="005B71F7" w:rsidP="005B71F7">
      <w:pPr>
        <w:rPr>
          <w:rFonts w:ascii="Times New Roman" w:hAnsi="Times New Roman" w:cs="Times New Roman"/>
          <w:b/>
          <w:sz w:val="24"/>
          <w:szCs w:val="24"/>
        </w:rPr>
      </w:pPr>
      <w:r w:rsidRPr="005B71F7">
        <w:rPr>
          <w:rFonts w:ascii="Times New Roman" w:hAnsi="Times New Roman" w:cs="Times New Roman"/>
          <w:b/>
          <w:sz w:val="32"/>
          <w:szCs w:val="32"/>
        </w:rPr>
        <w:t>First</w:t>
      </w:r>
      <w:r w:rsidRPr="005B71F7">
        <w:rPr>
          <w:rFonts w:ascii="Times New Roman" w:hAnsi="Times New Roman" w:cs="Times New Roman"/>
          <w:b/>
          <w:sz w:val="24"/>
          <w:szCs w:val="24"/>
        </w:rPr>
        <w:t>:</w:t>
      </w:r>
    </w:p>
    <w:p w14:paraId="54B7ED43" w14:textId="77777777" w:rsidR="005B71F7" w:rsidRDefault="005B71F7" w:rsidP="005B71F7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89DDFF"/>
          <w:sz w:val="18"/>
          <w:szCs w:val="18"/>
        </w:rPr>
      </w:pPr>
      <w:r w:rsidRPr="005B71F7">
        <w:rPr>
          <w:rFonts w:ascii="Courier New" w:eastAsia="Times New Roman" w:hAnsi="Courier New" w:cs="Courier New"/>
          <w:color w:val="C3CEE3"/>
          <w:sz w:val="18"/>
          <w:szCs w:val="18"/>
        </w:rPr>
        <w:t>&lt;?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xml version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="1.0" 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encoding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utf-8"</w:t>
      </w:r>
      <w:r w:rsidRPr="005B71F7">
        <w:rPr>
          <w:rFonts w:ascii="Courier New" w:eastAsia="Times New Roman" w:hAnsi="Courier New" w:cs="Courier New"/>
          <w:color w:val="C3CEE3"/>
          <w:sz w:val="18"/>
          <w:szCs w:val="18"/>
        </w:rPr>
        <w:t>?&gt;</w:t>
      </w:r>
      <w:r w:rsidRPr="005B71F7">
        <w:rPr>
          <w:rFonts w:ascii="Courier New" w:eastAsia="Times New Roman" w:hAnsi="Courier New" w:cs="Courier New"/>
          <w:color w:val="C3CEE3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t xml:space="preserve">androidx.constraintlayout.widget.ConstraintLayout 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xmlns: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http://schemas.android.com/apk/res/android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xmlns: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http://schemas.android.com/apk/res-auto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xmlns: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tools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http://schemas.android.com/tools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id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@+id/background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width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match_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heigh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match_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background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@drawable/bg12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tools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contex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.MainActivity"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gt;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&lt;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t>ImageView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id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@+id/imageView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width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222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heigh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243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src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@drawable/lg9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Bottom_toBottom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End_toEnd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Horizontal_bias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0.497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Start_toStart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Top_toTop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Vertical_bias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0.163"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gt;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&lt;/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t>ImageView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gt;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&lt;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t>Button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id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@+id/button2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width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318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heigh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62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marginTop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112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backgroundTin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#09073D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tex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Sign U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textSize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15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End_toEnd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Horizontal_bias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0.526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Start_toStart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Top_toBottom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@+id/imageView"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gt;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&lt;/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t>Button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gt;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&lt;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t>TextView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width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293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heigh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30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tex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I am already a user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textSize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20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Bottom_toBottom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End_toEnd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Start_toStart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Top_toTop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Vertical_bias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0.708"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gt;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&lt;/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t>TextView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gt;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&lt;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t>Button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id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@+id/button3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width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322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heigh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58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lastRenderedPageBreak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marginTop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28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backgroundTin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#09073D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text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Login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ndroid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textSize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20dp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Bottom_toBottom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End_toEnd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Horizontal_bias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0.55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Start_toStart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parent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Top_toBottomOf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@+id/button2"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br/>
        <w:t xml:space="preserve">        </w:t>
      </w:r>
      <w:r w:rsidRPr="005B71F7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app</w:t>
      </w:r>
      <w:r w:rsidRPr="005B71F7">
        <w:rPr>
          <w:rFonts w:ascii="Courier New" w:eastAsia="Times New Roman" w:hAnsi="Courier New" w:cs="Courier New"/>
          <w:i/>
          <w:iCs/>
          <w:color w:val="FFCB6B"/>
          <w:sz w:val="18"/>
          <w:szCs w:val="18"/>
        </w:rPr>
        <w:t>:layout_constraintVertical_bias</w:t>
      </w:r>
      <w:r w:rsidRPr="005B71F7">
        <w:rPr>
          <w:rFonts w:ascii="Courier New" w:eastAsia="Times New Roman" w:hAnsi="Courier New" w:cs="Courier New"/>
          <w:color w:val="C3E88D"/>
          <w:sz w:val="18"/>
          <w:szCs w:val="18"/>
        </w:rPr>
        <w:t>="0.128"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gt;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&lt;/</w:t>
      </w:r>
      <w:r w:rsidRPr="005B71F7">
        <w:rPr>
          <w:rFonts w:ascii="Courier New" w:eastAsia="Times New Roman" w:hAnsi="Courier New" w:cs="Courier New"/>
          <w:color w:val="F07178"/>
          <w:sz w:val="18"/>
          <w:szCs w:val="18"/>
        </w:rPr>
        <w:t>Button</w:t>
      </w:r>
      <w:r w:rsidRPr="005B71F7">
        <w:rPr>
          <w:rFonts w:ascii="Courier New" w:eastAsia="Times New Roman" w:hAnsi="Courier New" w:cs="Courier New"/>
          <w:color w:val="89DDFF"/>
          <w:sz w:val="18"/>
          <w:szCs w:val="18"/>
        </w:rPr>
        <w:t>&gt;</w:t>
      </w:r>
    </w:p>
    <w:p w14:paraId="518C70E1" w14:textId="380FAF00" w:rsidR="005B71F7" w:rsidRDefault="005B71F7" w:rsidP="005B71F7">
      <w:pPr>
        <w:pStyle w:val="HTMLPreformatted"/>
        <w:shd w:val="clear" w:color="auto" w:fill="0F111A"/>
        <w:rPr>
          <w:color w:val="89DDFF"/>
          <w:sz w:val="18"/>
          <w:szCs w:val="18"/>
        </w:rPr>
      </w:pPr>
      <w:r>
        <w:rPr>
          <w:color w:val="89DDFF"/>
          <w:sz w:val="18"/>
          <w:szCs w:val="18"/>
        </w:rPr>
        <w:t>&lt;/</w:t>
      </w:r>
      <w:r>
        <w:rPr>
          <w:color w:val="F07178"/>
          <w:sz w:val="18"/>
          <w:szCs w:val="18"/>
        </w:rPr>
        <w:t>androidx.constraintlayout.widget.ConstraintLayout</w:t>
      </w:r>
      <w:r>
        <w:rPr>
          <w:color w:val="89DDFF"/>
          <w:sz w:val="18"/>
          <w:szCs w:val="18"/>
        </w:rPr>
        <w:t>&gt;</w:t>
      </w:r>
    </w:p>
    <w:p w14:paraId="4CB95E74" w14:textId="77777777" w:rsidR="005B71F7" w:rsidRPr="005B71F7" w:rsidRDefault="005B71F7" w:rsidP="005B71F7">
      <w:pPr>
        <w:pStyle w:val="HTMLPreformatted"/>
        <w:shd w:val="clear" w:color="auto" w:fill="0F111A"/>
        <w:rPr>
          <w:color w:val="C3CEE3"/>
          <w:sz w:val="18"/>
          <w:szCs w:val="18"/>
        </w:rPr>
      </w:pPr>
    </w:p>
    <w:p w14:paraId="2226D9F3" w14:textId="456715B0" w:rsidR="005B71F7" w:rsidRDefault="005B71F7" w:rsidP="005B71F7">
      <w:pPr>
        <w:rPr>
          <w:rFonts w:ascii="Times New Roman" w:hAnsi="Times New Roman" w:cs="Times New Roman"/>
          <w:sz w:val="24"/>
          <w:szCs w:val="24"/>
        </w:rPr>
      </w:pPr>
    </w:p>
    <w:p w14:paraId="1EB7E438" w14:textId="162F2A6A" w:rsidR="005B71F7" w:rsidRPr="0007090F" w:rsidRDefault="005B71F7" w:rsidP="005B71F7">
      <w:pPr>
        <w:rPr>
          <w:rFonts w:ascii="Times New Roman" w:hAnsi="Times New Roman" w:cs="Times New Roman"/>
          <w:b/>
          <w:sz w:val="40"/>
          <w:szCs w:val="40"/>
        </w:rPr>
      </w:pPr>
      <w:r w:rsidRPr="0007090F">
        <w:rPr>
          <w:rFonts w:ascii="Times New Roman" w:hAnsi="Times New Roman" w:cs="Times New Roman"/>
          <w:b/>
          <w:sz w:val="40"/>
          <w:szCs w:val="40"/>
        </w:rPr>
        <w:t>Second:</w:t>
      </w:r>
    </w:p>
    <w:p w14:paraId="18C890AF" w14:textId="77777777" w:rsidR="0007090F" w:rsidRDefault="0007090F" w:rsidP="0007090F">
      <w:pPr>
        <w:pStyle w:val="HTMLPreformatted"/>
        <w:shd w:val="clear" w:color="auto" w:fill="0F111A"/>
        <w:rPr>
          <w:color w:val="C3CEE3"/>
          <w:sz w:val="18"/>
          <w:szCs w:val="18"/>
        </w:rPr>
      </w:pPr>
      <w:r>
        <w:rPr>
          <w:color w:val="C3CEE3"/>
          <w:sz w:val="18"/>
          <w:szCs w:val="18"/>
        </w:rPr>
        <w:t>&lt;?</w:t>
      </w:r>
      <w:r>
        <w:rPr>
          <w:i/>
          <w:iCs/>
          <w:color w:val="FFCB6B"/>
          <w:sz w:val="18"/>
          <w:szCs w:val="18"/>
        </w:rPr>
        <w:t>xml version</w:t>
      </w:r>
      <w:r>
        <w:rPr>
          <w:color w:val="C3E88D"/>
          <w:sz w:val="18"/>
          <w:szCs w:val="18"/>
        </w:rPr>
        <w:t xml:space="preserve">="1.0" </w:t>
      </w:r>
      <w:r>
        <w:rPr>
          <w:i/>
          <w:iCs/>
          <w:color w:val="FFCB6B"/>
          <w:sz w:val="18"/>
          <w:szCs w:val="18"/>
        </w:rPr>
        <w:t>encoding</w:t>
      </w:r>
      <w:r>
        <w:rPr>
          <w:color w:val="C3E88D"/>
          <w:sz w:val="18"/>
          <w:szCs w:val="18"/>
        </w:rPr>
        <w:t>="utf-8"</w:t>
      </w:r>
      <w:r>
        <w:rPr>
          <w:color w:val="C3CEE3"/>
          <w:sz w:val="18"/>
          <w:szCs w:val="18"/>
        </w:rPr>
        <w:t>?&gt;</w:t>
      </w:r>
      <w:r>
        <w:rPr>
          <w:color w:val="C3CEE3"/>
          <w:sz w:val="18"/>
          <w:szCs w:val="18"/>
        </w:rPr>
        <w:br/>
      </w:r>
      <w:r>
        <w:rPr>
          <w:color w:val="89DDFF"/>
          <w:sz w:val="18"/>
          <w:szCs w:val="18"/>
        </w:rPr>
        <w:t>&lt;</w:t>
      </w:r>
      <w:r>
        <w:rPr>
          <w:color w:val="F07178"/>
          <w:sz w:val="18"/>
          <w:szCs w:val="18"/>
        </w:rPr>
        <w:t xml:space="preserve">androidx.constraintlayout.widget.ConstraintLayout </w:t>
      </w:r>
      <w:r>
        <w:rPr>
          <w:i/>
          <w:iCs/>
          <w:color w:val="FFCB6B"/>
          <w:sz w:val="18"/>
          <w:szCs w:val="18"/>
        </w:rPr>
        <w:t>xmlns:</w:t>
      </w:r>
      <w:r>
        <w:rPr>
          <w:i/>
          <w:iCs/>
          <w:color w:val="EEFFFF"/>
          <w:sz w:val="18"/>
          <w:szCs w:val="18"/>
        </w:rPr>
        <w:t>android</w:t>
      </w:r>
      <w:r>
        <w:rPr>
          <w:color w:val="C3E88D"/>
          <w:sz w:val="18"/>
          <w:szCs w:val="18"/>
        </w:rPr>
        <w:t>="http://schemas.android.com/apk/res/android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FFCB6B"/>
          <w:sz w:val="18"/>
          <w:szCs w:val="18"/>
        </w:rPr>
        <w:t>xmlns:</w:t>
      </w:r>
      <w:r>
        <w:rPr>
          <w:i/>
          <w:iCs/>
          <w:color w:val="EEFFFF"/>
          <w:sz w:val="18"/>
          <w:szCs w:val="18"/>
        </w:rPr>
        <w:t>app</w:t>
      </w:r>
      <w:r>
        <w:rPr>
          <w:color w:val="C3E88D"/>
          <w:sz w:val="18"/>
          <w:szCs w:val="18"/>
        </w:rPr>
        <w:t>="http://schemas.android.com/apk/res-auto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FFCB6B"/>
          <w:sz w:val="18"/>
          <w:szCs w:val="18"/>
        </w:rPr>
        <w:t>xmlns:</w:t>
      </w:r>
      <w:r>
        <w:rPr>
          <w:i/>
          <w:iCs/>
          <w:color w:val="EEFFFF"/>
          <w:sz w:val="18"/>
          <w:szCs w:val="18"/>
        </w:rPr>
        <w:t>tools</w:t>
      </w:r>
      <w:r>
        <w:rPr>
          <w:color w:val="C3E88D"/>
          <w:sz w:val="18"/>
          <w:szCs w:val="18"/>
        </w:rPr>
        <w:t>="http://schemas.android.com/tools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id</w:t>
      </w:r>
      <w:r>
        <w:rPr>
          <w:color w:val="C3E88D"/>
          <w:sz w:val="18"/>
          <w:szCs w:val="18"/>
        </w:rPr>
        <w:t>="@+id/background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match_parent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match_parent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background</w:t>
      </w:r>
      <w:r>
        <w:rPr>
          <w:color w:val="C3E88D"/>
          <w:sz w:val="18"/>
          <w:szCs w:val="18"/>
        </w:rPr>
        <w:t>="@drawable/bg12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tools</w:t>
      </w:r>
      <w:r>
        <w:rPr>
          <w:i/>
          <w:iCs/>
          <w:color w:val="FFCB6B"/>
          <w:sz w:val="18"/>
          <w:szCs w:val="18"/>
        </w:rPr>
        <w:t>:context</w:t>
      </w:r>
      <w:r>
        <w:rPr>
          <w:color w:val="C3E88D"/>
          <w:sz w:val="18"/>
          <w:szCs w:val="18"/>
        </w:rPr>
        <w:t>=".MainActivity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&lt;</w:t>
      </w:r>
      <w:r>
        <w:rPr>
          <w:color w:val="F07178"/>
          <w:sz w:val="18"/>
          <w:szCs w:val="18"/>
        </w:rPr>
        <w:t>LinearLayout</w:t>
      </w:r>
      <w:r>
        <w:rPr>
          <w:color w:val="F07178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309dp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616dp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background</w:t>
      </w:r>
      <w:r>
        <w:rPr>
          <w:color w:val="C3E88D"/>
          <w:sz w:val="18"/>
          <w:szCs w:val="18"/>
        </w:rPr>
        <w:t>="#50000000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orientation</w:t>
      </w:r>
      <w:r>
        <w:rPr>
          <w:color w:val="C3E88D"/>
          <w:sz w:val="18"/>
          <w:szCs w:val="18"/>
        </w:rPr>
        <w:t>="vertical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Bottom_toBottom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End_toEnd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Start_toStart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Top_toTop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Vertical_bias</w:t>
      </w:r>
      <w:r>
        <w:rPr>
          <w:color w:val="C3E88D"/>
          <w:sz w:val="18"/>
          <w:szCs w:val="18"/>
        </w:rPr>
        <w:t>="0.495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id</w:t>
      </w:r>
      <w:r>
        <w:rPr>
          <w:color w:val="C3E88D"/>
          <w:sz w:val="18"/>
          <w:szCs w:val="18"/>
        </w:rPr>
        <w:t>="@+id/editTextTex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59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ems</w:t>
      </w:r>
      <w:r>
        <w:rPr>
          <w:color w:val="C3E88D"/>
          <w:sz w:val="18"/>
          <w:szCs w:val="18"/>
        </w:rPr>
        <w:t>="10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Login Form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gravity</w:t>
      </w:r>
      <w:r>
        <w:rPr>
          <w:color w:val="C3E88D"/>
          <w:sz w:val="18"/>
          <w:szCs w:val="18"/>
        </w:rPr>
        <w:t>="center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Color</w:t>
      </w:r>
      <w:r>
        <w:rPr>
          <w:color w:val="C3E88D"/>
          <w:sz w:val="18"/>
          <w:szCs w:val="18"/>
        </w:rPr>
        <w:t>="#100E08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ize</w:t>
      </w:r>
      <w:r>
        <w:rPr>
          <w:color w:val="C3E88D"/>
          <w:sz w:val="18"/>
          <w:szCs w:val="18"/>
        </w:rPr>
        <w:t>="30s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tyle</w:t>
      </w:r>
      <w:r>
        <w:rPr>
          <w:color w:val="C3E88D"/>
          <w:sz w:val="18"/>
          <w:szCs w:val="18"/>
        </w:rPr>
        <w:t>="bold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End_toEnd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Start_toStart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tools</w:t>
      </w:r>
      <w:r>
        <w:rPr>
          <w:i/>
          <w:iCs/>
          <w:color w:val="FFCB6B"/>
          <w:sz w:val="18"/>
          <w:szCs w:val="18"/>
        </w:rPr>
        <w:t>:ignore</w:t>
      </w:r>
      <w:r>
        <w:rPr>
          <w:color w:val="C3E88D"/>
          <w:sz w:val="18"/>
          <w:szCs w:val="18"/>
        </w:rPr>
        <w:t xml:space="preserve">="TouchTargetSizeCheck" </w:t>
      </w:r>
      <w:r>
        <w:rPr>
          <w:color w:val="89DDFF"/>
          <w:sz w:val="18"/>
          <w:szCs w:val="18"/>
        </w:rPr>
        <w:t>/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EditText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61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48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drawableLeft</w:t>
      </w:r>
      <w:r>
        <w:rPr>
          <w:color w:val="C3E88D"/>
          <w:sz w:val="18"/>
          <w:szCs w:val="18"/>
        </w:rPr>
        <w:t>="@drawable/baseline_person_24"</w:t>
      </w:r>
      <w:r>
        <w:rPr>
          <w:color w:val="C3E88D"/>
          <w:sz w:val="18"/>
          <w:szCs w:val="18"/>
        </w:rPr>
        <w:br/>
      </w:r>
      <w:r>
        <w:rPr>
          <w:color w:val="C3E88D"/>
          <w:sz w:val="18"/>
          <w:szCs w:val="18"/>
        </w:rPr>
        <w:lastRenderedPageBreak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hint</w:t>
      </w:r>
      <w:r>
        <w:rPr>
          <w:color w:val="C3E88D"/>
          <w:sz w:val="18"/>
          <w:szCs w:val="18"/>
        </w:rPr>
        <w:t>="hello@admin.com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padding</w:t>
      </w:r>
      <w:r>
        <w:rPr>
          <w:color w:val="C3E88D"/>
          <w:sz w:val="18"/>
          <w:szCs w:val="18"/>
        </w:rPr>
        <w:t>="10dp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EditText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59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drawableLeft</w:t>
      </w:r>
      <w:r>
        <w:rPr>
          <w:color w:val="C3E88D"/>
          <w:sz w:val="18"/>
          <w:szCs w:val="18"/>
        </w:rPr>
        <w:t>="@drawable/baseline_lock_24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hint</w:t>
      </w:r>
      <w:r>
        <w:rPr>
          <w:color w:val="C3E88D"/>
          <w:sz w:val="18"/>
          <w:szCs w:val="18"/>
        </w:rPr>
        <w:t>=" Paswpord 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padding</w:t>
      </w:r>
      <w:r>
        <w:rPr>
          <w:color w:val="C3E88D"/>
          <w:sz w:val="18"/>
          <w:szCs w:val="18"/>
        </w:rPr>
        <w:t>="10dp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TextView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Forget Password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Color</w:t>
      </w:r>
      <w:r>
        <w:rPr>
          <w:color w:val="C3E88D"/>
          <w:sz w:val="18"/>
          <w:szCs w:val="18"/>
        </w:rPr>
        <w:t>="@color/white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ize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tyle</w:t>
      </w:r>
      <w:r>
        <w:rPr>
          <w:color w:val="C3E88D"/>
          <w:sz w:val="18"/>
          <w:szCs w:val="18"/>
        </w:rPr>
        <w:t>="bold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tools</w:t>
      </w:r>
      <w:r>
        <w:rPr>
          <w:i/>
          <w:iCs/>
          <w:color w:val="FFCB6B"/>
          <w:sz w:val="18"/>
          <w:szCs w:val="18"/>
        </w:rPr>
        <w:t>:ignore</w:t>
      </w:r>
      <w:r>
        <w:rPr>
          <w:color w:val="C3E88D"/>
          <w:sz w:val="18"/>
          <w:szCs w:val="18"/>
        </w:rPr>
        <w:t>="TextSizeCheck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TextView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Button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59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Login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backgroundTint</w:t>
      </w:r>
      <w:r>
        <w:rPr>
          <w:color w:val="C3E88D"/>
          <w:sz w:val="18"/>
          <w:szCs w:val="18"/>
        </w:rPr>
        <w:t>="#6A0A1F54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ColorHighlight</w:t>
      </w:r>
      <w:r>
        <w:rPr>
          <w:color w:val="C3E88D"/>
          <w:sz w:val="18"/>
          <w:szCs w:val="18"/>
        </w:rPr>
        <w:t>="#FFFFFF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iconPadding</w:t>
      </w:r>
      <w:r>
        <w:rPr>
          <w:color w:val="C3E88D"/>
          <w:sz w:val="18"/>
          <w:szCs w:val="18"/>
        </w:rPr>
        <w:t>="8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rippleColor</w:t>
      </w:r>
      <w:r>
        <w:rPr>
          <w:color w:val="C3E88D"/>
          <w:sz w:val="18"/>
          <w:szCs w:val="18"/>
        </w:rPr>
        <w:t>="#82B1FF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Button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FFCB6B"/>
          <w:sz w:val="18"/>
          <w:szCs w:val="18"/>
        </w:rPr>
        <w:t>textAlignment</w:t>
      </w:r>
      <w:r>
        <w:rPr>
          <w:color w:val="C3E88D"/>
          <w:sz w:val="18"/>
          <w:szCs w:val="18"/>
        </w:rPr>
        <w:t>="center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112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gravity</w:t>
      </w:r>
      <w:r>
        <w:rPr>
          <w:color w:val="C3E88D"/>
          <w:sz w:val="18"/>
          <w:szCs w:val="18"/>
        </w:rPr>
        <w:t>="center_horizontal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0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or login with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Alignment</w:t>
      </w:r>
      <w:r>
        <w:rPr>
          <w:color w:val="C3E88D"/>
          <w:sz w:val="18"/>
          <w:szCs w:val="18"/>
        </w:rPr>
        <w:t>="center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Color</w:t>
      </w:r>
      <w:r>
        <w:rPr>
          <w:color w:val="C3E88D"/>
          <w:sz w:val="18"/>
          <w:szCs w:val="18"/>
        </w:rPr>
        <w:t>="@color/white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tyle</w:t>
      </w:r>
      <w:r>
        <w:rPr>
          <w:color w:val="C3E88D"/>
          <w:sz w:val="18"/>
          <w:szCs w:val="18"/>
        </w:rPr>
        <w:t>="bold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tools</w:t>
      </w:r>
      <w:r>
        <w:rPr>
          <w:i/>
          <w:iCs/>
          <w:color w:val="FFCB6B"/>
          <w:sz w:val="18"/>
          <w:szCs w:val="18"/>
        </w:rPr>
        <w:t>:ignore</w:t>
      </w:r>
      <w:r>
        <w:rPr>
          <w:color w:val="C3E88D"/>
          <w:sz w:val="18"/>
          <w:szCs w:val="18"/>
        </w:rPr>
        <w:t xml:space="preserve">="MissingPrefix" </w:t>
      </w:r>
      <w:r>
        <w:rPr>
          <w:color w:val="89DDFF"/>
          <w:sz w:val="18"/>
          <w:szCs w:val="18"/>
        </w:rPr>
        <w:t>/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Button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59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backgroundTint</w:t>
      </w:r>
      <w:r>
        <w:rPr>
          <w:color w:val="C3E88D"/>
          <w:sz w:val="18"/>
          <w:szCs w:val="18"/>
        </w:rPr>
        <w:t>="#B905083B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facebook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Button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match_par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</w:r>
      <w:r>
        <w:rPr>
          <w:color w:val="C3E88D"/>
          <w:sz w:val="18"/>
          <w:szCs w:val="18"/>
        </w:rPr>
        <w:lastRenderedPageBreak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3dp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paddingHorizontal</w:t>
      </w:r>
      <w:r>
        <w:rPr>
          <w:color w:val="C3E88D"/>
          <w:sz w:val="18"/>
          <w:szCs w:val="18"/>
        </w:rPr>
        <w:t>="10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or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Alignment</w:t>
      </w:r>
      <w:r>
        <w:rPr>
          <w:color w:val="C3E88D"/>
          <w:sz w:val="18"/>
          <w:szCs w:val="18"/>
        </w:rPr>
        <w:t>="center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Color</w:t>
      </w:r>
      <w:r>
        <w:rPr>
          <w:color w:val="C3E88D"/>
          <w:sz w:val="18"/>
          <w:szCs w:val="18"/>
        </w:rPr>
        <w:t>="@color/white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TextView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Button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61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Color</w:t>
      </w:r>
      <w:r>
        <w:rPr>
          <w:color w:val="C3E88D"/>
          <w:sz w:val="18"/>
          <w:szCs w:val="18"/>
        </w:rPr>
        <w:t>="@color/black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backgroundTint</w:t>
      </w:r>
      <w:r>
        <w:rPr>
          <w:color w:val="C3E88D"/>
          <w:sz w:val="18"/>
          <w:szCs w:val="18"/>
        </w:rPr>
        <w:t>="#C7E4D6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Horizontal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Google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Button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61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gravity</w:t>
      </w:r>
      <w:r>
        <w:rPr>
          <w:color w:val="C3E88D"/>
          <w:sz w:val="18"/>
          <w:szCs w:val="18"/>
        </w:rPr>
        <w:t>="center_horizontal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hint</w:t>
      </w:r>
      <w:r>
        <w:rPr>
          <w:color w:val="C3E88D"/>
          <w:sz w:val="18"/>
          <w:szCs w:val="18"/>
        </w:rPr>
        <w:t>=" Don't have an accou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Alignment</w:t>
      </w:r>
      <w:r>
        <w:rPr>
          <w:color w:val="C3E88D"/>
          <w:sz w:val="18"/>
          <w:szCs w:val="18"/>
        </w:rPr>
        <w:t>="center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Color</w:t>
      </w:r>
      <w:r>
        <w:rPr>
          <w:color w:val="C3E88D"/>
          <w:sz w:val="18"/>
          <w:szCs w:val="18"/>
        </w:rPr>
        <w:t>="#096D56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ize</w:t>
      </w:r>
      <w:r>
        <w:rPr>
          <w:color w:val="C3E88D"/>
          <w:sz w:val="18"/>
          <w:szCs w:val="18"/>
        </w:rPr>
        <w:t>="20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tyle</w:t>
      </w:r>
      <w:r>
        <w:rPr>
          <w:color w:val="C3E88D"/>
          <w:sz w:val="18"/>
          <w:szCs w:val="18"/>
        </w:rPr>
        <w:t xml:space="preserve">="bold" </w:t>
      </w:r>
      <w:r>
        <w:rPr>
          <w:color w:val="89DDFF"/>
          <w:sz w:val="18"/>
          <w:szCs w:val="18"/>
        </w:rPr>
        <w:t>/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&lt;/</w:t>
      </w:r>
      <w:r>
        <w:rPr>
          <w:color w:val="F07178"/>
          <w:sz w:val="18"/>
          <w:szCs w:val="18"/>
        </w:rPr>
        <w:t>LinearLayout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>&lt;/</w:t>
      </w:r>
      <w:r>
        <w:rPr>
          <w:color w:val="F07178"/>
          <w:sz w:val="18"/>
          <w:szCs w:val="18"/>
        </w:rPr>
        <w:t>androidx.constraintlayout.widget.ConstraintLayout</w:t>
      </w:r>
      <w:r>
        <w:rPr>
          <w:color w:val="89DDFF"/>
          <w:sz w:val="18"/>
          <w:szCs w:val="18"/>
        </w:rPr>
        <w:t>&gt;</w:t>
      </w:r>
    </w:p>
    <w:p w14:paraId="352F5375" w14:textId="77777777" w:rsidR="0007090F" w:rsidRDefault="0007090F" w:rsidP="0007090F">
      <w:pPr>
        <w:rPr>
          <w:rFonts w:ascii="Times New Roman" w:hAnsi="Times New Roman" w:cs="Times New Roman"/>
          <w:b/>
          <w:sz w:val="40"/>
          <w:szCs w:val="40"/>
        </w:rPr>
      </w:pPr>
    </w:p>
    <w:p w14:paraId="11EFF330" w14:textId="62B8C0EB" w:rsidR="0007090F" w:rsidRDefault="0007090F" w:rsidP="0007090F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Third</w:t>
      </w:r>
      <w:r w:rsidRPr="0007090F">
        <w:rPr>
          <w:rFonts w:ascii="Times New Roman" w:hAnsi="Times New Roman" w:cs="Times New Roman"/>
          <w:b/>
          <w:sz w:val="40"/>
          <w:szCs w:val="40"/>
        </w:rPr>
        <w:t>:</w:t>
      </w:r>
    </w:p>
    <w:p w14:paraId="1EB63F83" w14:textId="77777777" w:rsidR="0007090F" w:rsidRDefault="0007090F" w:rsidP="0007090F">
      <w:pPr>
        <w:pStyle w:val="HTMLPreformatted"/>
        <w:shd w:val="clear" w:color="auto" w:fill="0F111A"/>
        <w:rPr>
          <w:color w:val="C3CEE3"/>
          <w:sz w:val="18"/>
          <w:szCs w:val="18"/>
        </w:rPr>
      </w:pPr>
      <w:r>
        <w:rPr>
          <w:color w:val="C3CEE3"/>
          <w:sz w:val="18"/>
          <w:szCs w:val="18"/>
        </w:rPr>
        <w:t>&lt;?</w:t>
      </w:r>
      <w:r>
        <w:rPr>
          <w:i/>
          <w:iCs/>
          <w:color w:val="FFCB6B"/>
          <w:sz w:val="18"/>
          <w:szCs w:val="18"/>
        </w:rPr>
        <w:t>xml version</w:t>
      </w:r>
      <w:r>
        <w:rPr>
          <w:color w:val="C3E88D"/>
          <w:sz w:val="18"/>
          <w:szCs w:val="18"/>
        </w:rPr>
        <w:t xml:space="preserve">="1.0" </w:t>
      </w:r>
      <w:r>
        <w:rPr>
          <w:i/>
          <w:iCs/>
          <w:color w:val="FFCB6B"/>
          <w:sz w:val="18"/>
          <w:szCs w:val="18"/>
        </w:rPr>
        <w:t>encoding</w:t>
      </w:r>
      <w:r>
        <w:rPr>
          <w:color w:val="C3E88D"/>
          <w:sz w:val="18"/>
          <w:szCs w:val="18"/>
        </w:rPr>
        <w:t>="utf-8"</w:t>
      </w:r>
      <w:r>
        <w:rPr>
          <w:color w:val="C3CEE3"/>
          <w:sz w:val="18"/>
          <w:szCs w:val="18"/>
        </w:rPr>
        <w:t>?&gt;</w:t>
      </w:r>
      <w:r>
        <w:rPr>
          <w:color w:val="C3CEE3"/>
          <w:sz w:val="18"/>
          <w:szCs w:val="18"/>
        </w:rPr>
        <w:br/>
      </w:r>
      <w:r>
        <w:rPr>
          <w:color w:val="89DDFF"/>
          <w:sz w:val="18"/>
          <w:szCs w:val="18"/>
        </w:rPr>
        <w:t>&lt;</w:t>
      </w:r>
      <w:r>
        <w:rPr>
          <w:color w:val="F07178"/>
          <w:sz w:val="18"/>
          <w:szCs w:val="18"/>
        </w:rPr>
        <w:t xml:space="preserve">androidx.constraintlayout.widget.ConstraintLayout </w:t>
      </w:r>
      <w:r>
        <w:rPr>
          <w:i/>
          <w:iCs/>
          <w:color w:val="FFCB6B"/>
          <w:sz w:val="18"/>
          <w:szCs w:val="18"/>
        </w:rPr>
        <w:t>xmlns:</w:t>
      </w:r>
      <w:r>
        <w:rPr>
          <w:i/>
          <w:iCs/>
          <w:color w:val="EEFFFF"/>
          <w:sz w:val="18"/>
          <w:szCs w:val="18"/>
        </w:rPr>
        <w:t>android</w:t>
      </w:r>
      <w:r>
        <w:rPr>
          <w:color w:val="C3E88D"/>
          <w:sz w:val="18"/>
          <w:szCs w:val="18"/>
        </w:rPr>
        <w:t>="http://schemas.android.com/apk/res/android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FFCB6B"/>
          <w:sz w:val="18"/>
          <w:szCs w:val="18"/>
        </w:rPr>
        <w:t>xmlns:</w:t>
      </w:r>
      <w:r>
        <w:rPr>
          <w:i/>
          <w:iCs/>
          <w:color w:val="EEFFFF"/>
          <w:sz w:val="18"/>
          <w:szCs w:val="18"/>
        </w:rPr>
        <w:t>app</w:t>
      </w:r>
      <w:r>
        <w:rPr>
          <w:color w:val="C3E88D"/>
          <w:sz w:val="18"/>
          <w:szCs w:val="18"/>
        </w:rPr>
        <w:t>="http://schemas.android.com/apk/res-auto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FFCB6B"/>
          <w:sz w:val="18"/>
          <w:szCs w:val="18"/>
        </w:rPr>
        <w:t>xmlns:</w:t>
      </w:r>
      <w:r>
        <w:rPr>
          <w:i/>
          <w:iCs/>
          <w:color w:val="EEFFFF"/>
          <w:sz w:val="18"/>
          <w:szCs w:val="18"/>
        </w:rPr>
        <w:t>tools</w:t>
      </w:r>
      <w:r>
        <w:rPr>
          <w:color w:val="C3E88D"/>
          <w:sz w:val="18"/>
          <w:szCs w:val="18"/>
        </w:rPr>
        <w:t>="http://schemas.android.com/tools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id</w:t>
      </w:r>
      <w:r>
        <w:rPr>
          <w:color w:val="C3E88D"/>
          <w:sz w:val="18"/>
          <w:szCs w:val="18"/>
        </w:rPr>
        <w:t>="@+id/background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match_parent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match_parent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background</w:t>
      </w:r>
      <w:r>
        <w:rPr>
          <w:color w:val="C3E88D"/>
          <w:sz w:val="18"/>
          <w:szCs w:val="18"/>
        </w:rPr>
        <w:t>="@drawable/bg12"</w:t>
      </w:r>
      <w:r>
        <w:rPr>
          <w:color w:val="C3E88D"/>
          <w:sz w:val="18"/>
          <w:szCs w:val="18"/>
        </w:rPr>
        <w:br/>
        <w:t xml:space="preserve">    </w:t>
      </w:r>
      <w:r>
        <w:rPr>
          <w:i/>
          <w:iCs/>
          <w:color w:val="EEFFFF"/>
          <w:sz w:val="18"/>
          <w:szCs w:val="18"/>
        </w:rPr>
        <w:t>tools</w:t>
      </w:r>
      <w:r>
        <w:rPr>
          <w:i/>
          <w:iCs/>
          <w:color w:val="FFCB6B"/>
          <w:sz w:val="18"/>
          <w:szCs w:val="18"/>
        </w:rPr>
        <w:t>:context</w:t>
      </w:r>
      <w:r>
        <w:rPr>
          <w:color w:val="C3E88D"/>
          <w:sz w:val="18"/>
          <w:szCs w:val="18"/>
        </w:rPr>
        <w:t>=".MainActivity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&lt;</w:t>
      </w:r>
      <w:r>
        <w:rPr>
          <w:color w:val="F07178"/>
          <w:sz w:val="18"/>
          <w:szCs w:val="18"/>
        </w:rPr>
        <w:t>LinearLayout</w:t>
      </w:r>
      <w:r>
        <w:rPr>
          <w:color w:val="F07178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309dp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616dp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background</w:t>
      </w:r>
      <w:r>
        <w:rPr>
          <w:color w:val="C3E88D"/>
          <w:sz w:val="18"/>
          <w:szCs w:val="18"/>
        </w:rPr>
        <w:t>="#50000000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orientation</w:t>
      </w:r>
      <w:r>
        <w:rPr>
          <w:color w:val="C3E88D"/>
          <w:sz w:val="18"/>
          <w:szCs w:val="18"/>
        </w:rPr>
        <w:t>="vertical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Bottom_toBottom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End_toEnd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Start_toStart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Top_toTop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Vertical_bias</w:t>
      </w:r>
      <w:r>
        <w:rPr>
          <w:color w:val="C3E88D"/>
          <w:sz w:val="18"/>
          <w:szCs w:val="18"/>
        </w:rPr>
        <w:t>="0.495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lastRenderedPageBreak/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id</w:t>
      </w:r>
      <w:r>
        <w:rPr>
          <w:color w:val="C3E88D"/>
          <w:sz w:val="18"/>
          <w:szCs w:val="18"/>
        </w:rPr>
        <w:t>="@+id/editTextTex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59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ems</w:t>
      </w:r>
      <w:r>
        <w:rPr>
          <w:color w:val="C3E88D"/>
          <w:sz w:val="18"/>
          <w:szCs w:val="18"/>
        </w:rPr>
        <w:t>="10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Sign Up Now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Alignment</w:t>
      </w:r>
      <w:r>
        <w:rPr>
          <w:color w:val="C3E88D"/>
          <w:sz w:val="18"/>
          <w:szCs w:val="18"/>
        </w:rPr>
        <w:t>="center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Color</w:t>
      </w:r>
      <w:r>
        <w:rPr>
          <w:color w:val="C3E88D"/>
          <w:sz w:val="18"/>
          <w:szCs w:val="18"/>
        </w:rPr>
        <w:t>="#100E08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ize</w:t>
      </w:r>
      <w:r>
        <w:rPr>
          <w:color w:val="C3E88D"/>
          <w:sz w:val="18"/>
          <w:szCs w:val="18"/>
        </w:rPr>
        <w:t>="30s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tyle</w:t>
      </w:r>
      <w:r>
        <w:rPr>
          <w:color w:val="C3E88D"/>
          <w:sz w:val="18"/>
          <w:szCs w:val="18"/>
        </w:rPr>
        <w:t>="bold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End_toEnd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layout_constraintStart_toStartOf</w:t>
      </w:r>
      <w:r>
        <w:rPr>
          <w:color w:val="C3E88D"/>
          <w:sz w:val="18"/>
          <w:szCs w:val="18"/>
        </w:rPr>
        <w:t>="par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tools</w:t>
      </w:r>
      <w:r>
        <w:rPr>
          <w:i/>
          <w:iCs/>
          <w:color w:val="FFCB6B"/>
          <w:sz w:val="18"/>
          <w:szCs w:val="18"/>
        </w:rPr>
        <w:t>:ignore</w:t>
      </w:r>
      <w:r>
        <w:rPr>
          <w:color w:val="C3E88D"/>
          <w:sz w:val="18"/>
          <w:szCs w:val="18"/>
        </w:rPr>
        <w:t xml:space="preserve">="TouchTargetSizeCheck" </w:t>
      </w:r>
      <w:r>
        <w:rPr>
          <w:color w:val="89DDFF"/>
          <w:sz w:val="18"/>
          <w:szCs w:val="18"/>
        </w:rPr>
        <w:t>/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EditText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61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48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drawableLeft</w:t>
      </w:r>
      <w:r>
        <w:rPr>
          <w:color w:val="C3E88D"/>
          <w:sz w:val="18"/>
          <w:szCs w:val="18"/>
        </w:rPr>
        <w:t>="@drawable/baseline_person_24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hint</w:t>
      </w:r>
      <w:r>
        <w:rPr>
          <w:color w:val="C3E88D"/>
          <w:sz w:val="18"/>
          <w:szCs w:val="18"/>
        </w:rPr>
        <w:t>="Username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padding</w:t>
      </w:r>
      <w:r>
        <w:rPr>
          <w:color w:val="C3E88D"/>
          <w:sz w:val="18"/>
          <w:szCs w:val="18"/>
        </w:rPr>
        <w:t>="10dp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EditText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EditText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61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48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drawableLeft</w:t>
      </w:r>
      <w:r>
        <w:rPr>
          <w:color w:val="C3E88D"/>
          <w:sz w:val="18"/>
          <w:szCs w:val="18"/>
        </w:rPr>
        <w:t>="@drawable/baseline_person_24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hint</w:t>
      </w:r>
      <w:r>
        <w:rPr>
          <w:color w:val="C3E88D"/>
          <w:sz w:val="18"/>
          <w:szCs w:val="18"/>
        </w:rPr>
        <w:t>="Full Name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padding</w:t>
      </w:r>
      <w:r>
        <w:rPr>
          <w:color w:val="C3E88D"/>
          <w:sz w:val="18"/>
          <w:szCs w:val="18"/>
        </w:rPr>
        <w:t>="10dp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EditText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EditText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61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48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drawableLeft</w:t>
      </w:r>
      <w:r>
        <w:rPr>
          <w:color w:val="C3E88D"/>
          <w:sz w:val="18"/>
          <w:szCs w:val="18"/>
        </w:rPr>
        <w:t>="@drawable/baseline_email_24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hint</w:t>
      </w:r>
      <w:r>
        <w:rPr>
          <w:color w:val="C3E88D"/>
          <w:sz w:val="18"/>
          <w:szCs w:val="18"/>
        </w:rPr>
        <w:t>="Enter Your Mail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padding</w:t>
      </w:r>
      <w:r>
        <w:rPr>
          <w:color w:val="C3E88D"/>
          <w:sz w:val="18"/>
          <w:szCs w:val="18"/>
        </w:rPr>
        <w:t>="10dp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EditText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59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drawableLeft</w:t>
      </w:r>
      <w:r>
        <w:rPr>
          <w:color w:val="C3E88D"/>
          <w:sz w:val="18"/>
          <w:szCs w:val="18"/>
        </w:rPr>
        <w:t>="@drawable/baseline_lock_24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hint</w:t>
      </w:r>
      <w:r>
        <w:rPr>
          <w:color w:val="C3E88D"/>
          <w:sz w:val="18"/>
          <w:szCs w:val="18"/>
        </w:rPr>
        <w:t>=" Paswpord 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padding</w:t>
      </w:r>
      <w:r>
        <w:rPr>
          <w:color w:val="C3E88D"/>
          <w:sz w:val="18"/>
          <w:szCs w:val="18"/>
        </w:rPr>
        <w:t>="10dp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TextView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59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drawableLeft</w:t>
      </w:r>
      <w:r>
        <w:rPr>
          <w:color w:val="C3E88D"/>
          <w:sz w:val="18"/>
          <w:szCs w:val="18"/>
        </w:rPr>
        <w:t>="@drawable/baseline_lock_24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hint</w:t>
      </w:r>
      <w:r>
        <w:rPr>
          <w:color w:val="C3E88D"/>
          <w:sz w:val="18"/>
          <w:szCs w:val="18"/>
        </w:rPr>
        <w:t>=" Confirm Paswpord 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padding</w:t>
      </w:r>
      <w:r>
        <w:rPr>
          <w:color w:val="C3E88D"/>
          <w:sz w:val="18"/>
          <w:szCs w:val="18"/>
        </w:rPr>
        <w:t>="10dp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TextView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lastRenderedPageBreak/>
        <w:t xml:space="preserve">        &lt;</w:t>
      </w:r>
      <w:r>
        <w:rPr>
          <w:color w:val="F07178"/>
          <w:sz w:val="18"/>
          <w:szCs w:val="18"/>
        </w:rPr>
        <w:t>CheckBox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id</w:t>
      </w:r>
      <w:r>
        <w:rPr>
          <w:color w:val="C3E88D"/>
          <w:sz w:val="18"/>
          <w:szCs w:val="18"/>
        </w:rPr>
        <w:t>="@+id/checkBox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match_par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 xml:space="preserve">="I agree the term </w:t>
      </w:r>
      <w:r>
        <w:rPr>
          <w:color w:val="C3CEE3"/>
          <w:sz w:val="18"/>
          <w:szCs w:val="18"/>
        </w:rPr>
        <w:t>&amp;</w:t>
      </w:r>
      <w:r>
        <w:rPr>
          <w:color w:val="C3E88D"/>
          <w:sz w:val="18"/>
          <w:szCs w:val="18"/>
        </w:rPr>
        <w:t xml:space="preserve"> Condation's" </w:t>
      </w:r>
      <w:r>
        <w:rPr>
          <w:color w:val="89DDFF"/>
          <w:sz w:val="18"/>
          <w:szCs w:val="18"/>
        </w:rPr>
        <w:t>/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Button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59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1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Sign U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backgroundTint</w:t>
      </w:r>
      <w:r>
        <w:rPr>
          <w:color w:val="C3E88D"/>
          <w:sz w:val="18"/>
          <w:szCs w:val="18"/>
        </w:rPr>
        <w:t>="#63060922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iconPadding</w:t>
      </w:r>
      <w:r>
        <w:rPr>
          <w:color w:val="C3E88D"/>
          <w:sz w:val="18"/>
          <w:szCs w:val="18"/>
        </w:rPr>
        <w:t>="8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pp</w:t>
      </w:r>
      <w:r>
        <w:rPr>
          <w:i/>
          <w:iCs/>
          <w:color w:val="FFCB6B"/>
          <w:sz w:val="18"/>
          <w:szCs w:val="18"/>
        </w:rPr>
        <w:t>:rippleColor</w:t>
      </w:r>
      <w:r>
        <w:rPr>
          <w:color w:val="C3E88D"/>
          <w:sz w:val="18"/>
          <w:szCs w:val="18"/>
        </w:rPr>
        <w:t>="#82B1FF"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/</w:t>
      </w:r>
      <w:r>
        <w:rPr>
          <w:color w:val="F07178"/>
          <w:sz w:val="18"/>
          <w:szCs w:val="18"/>
        </w:rPr>
        <w:t>Button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    &lt;</w:t>
      </w:r>
      <w:r>
        <w:rPr>
          <w:color w:val="F07178"/>
          <w:sz w:val="18"/>
          <w:szCs w:val="18"/>
        </w:rPr>
        <w:t>TextView</w:t>
      </w:r>
      <w:r>
        <w:rPr>
          <w:color w:val="F07178"/>
          <w:sz w:val="18"/>
          <w:szCs w:val="18"/>
        </w:rPr>
        <w:br/>
        <w:t xml:space="preserve">            </w:t>
      </w:r>
      <w:r>
        <w:rPr>
          <w:i/>
          <w:iCs/>
          <w:color w:val="FFCB6B"/>
          <w:sz w:val="18"/>
          <w:szCs w:val="18"/>
        </w:rPr>
        <w:t>textAlignment</w:t>
      </w:r>
      <w:r>
        <w:rPr>
          <w:color w:val="C3E88D"/>
          <w:sz w:val="18"/>
          <w:szCs w:val="18"/>
        </w:rPr>
        <w:t>="center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width</w:t>
      </w:r>
      <w:r>
        <w:rPr>
          <w:color w:val="C3E88D"/>
          <w:sz w:val="18"/>
          <w:szCs w:val="18"/>
        </w:rPr>
        <w:t>="208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height</w:t>
      </w:r>
      <w:r>
        <w:rPr>
          <w:color w:val="C3E88D"/>
          <w:sz w:val="18"/>
          <w:szCs w:val="18"/>
        </w:rPr>
        <w:t>="wrap_content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gravity</w:t>
      </w:r>
      <w:r>
        <w:rPr>
          <w:color w:val="C3E88D"/>
          <w:sz w:val="18"/>
          <w:szCs w:val="18"/>
        </w:rPr>
        <w:t>="center_horizontal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layout_margin</w:t>
      </w:r>
      <w:r>
        <w:rPr>
          <w:color w:val="C3E88D"/>
          <w:sz w:val="18"/>
          <w:szCs w:val="18"/>
        </w:rPr>
        <w:t>="5dp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</w:t>
      </w:r>
      <w:r>
        <w:rPr>
          <w:color w:val="C3E88D"/>
          <w:sz w:val="18"/>
          <w:szCs w:val="18"/>
        </w:rPr>
        <w:t>="i am already a user Login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Alignment</w:t>
      </w:r>
      <w:r>
        <w:rPr>
          <w:color w:val="C3E88D"/>
          <w:sz w:val="18"/>
          <w:szCs w:val="18"/>
        </w:rPr>
        <w:t>="center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Color</w:t>
      </w:r>
      <w:r>
        <w:rPr>
          <w:color w:val="C3E88D"/>
          <w:sz w:val="18"/>
          <w:szCs w:val="18"/>
        </w:rPr>
        <w:t>="@color/white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android</w:t>
      </w:r>
      <w:r>
        <w:rPr>
          <w:i/>
          <w:iCs/>
          <w:color w:val="FFCB6B"/>
          <w:sz w:val="18"/>
          <w:szCs w:val="18"/>
        </w:rPr>
        <w:t>:textStyle</w:t>
      </w:r>
      <w:r>
        <w:rPr>
          <w:color w:val="C3E88D"/>
          <w:sz w:val="18"/>
          <w:szCs w:val="18"/>
        </w:rPr>
        <w:t>="bold"</w:t>
      </w:r>
      <w:r>
        <w:rPr>
          <w:color w:val="C3E88D"/>
          <w:sz w:val="18"/>
          <w:szCs w:val="18"/>
        </w:rPr>
        <w:br/>
        <w:t xml:space="preserve">            </w:t>
      </w:r>
      <w:r>
        <w:rPr>
          <w:i/>
          <w:iCs/>
          <w:color w:val="EEFFFF"/>
          <w:sz w:val="18"/>
          <w:szCs w:val="18"/>
        </w:rPr>
        <w:t>tools</w:t>
      </w:r>
      <w:r>
        <w:rPr>
          <w:i/>
          <w:iCs/>
          <w:color w:val="FFCB6B"/>
          <w:sz w:val="18"/>
          <w:szCs w:val="18"/>
        </w:rPr>
        <w:t>:ignore</w:t>
      </w:r>
      <w:r>
        <w:rPr>
          <w:color w:val="C3E88D"/>
          <w:sz w:val="18"/>
          <w:szCs w:val="18"/>
        </w:rPr>
        <w:t xml:space="preserve">="MissingPrefix" </w:t>
      </w:r>
      <w:r>
        <w:rPr>
          <w:color w:val="89DDFF"/>
          <w:sz w:val="18"/>
          <w:szCs w:val="18"/>
        </w:rPr>
        <w:t>/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 xml:space="preserve">    &lt;/</w:t>
      </w:r>
      <w:r>
        <w:rPr>
          <w:color w:val="F07178"/>
          <w:sz w:val="18"/>
          <w:szCs w:val="18"/>
        </w:rPr>
        <w:t>LinearLayout</w:t>
      </w:r>
      <w:r>
        <w:rPr>
          <w:color w:val="89DDFF"/>
          <w:sz w:val="18"/>
          <w:szCs w:val="18"/>
        </w:rPr>
        <w:t>&gt;</w:t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</w:r>
      <w:r>
        <w:rPr>
          <w:color w:val="89DDFF"/>
          <w:sz w:val="18"/>
          <w:szCs w:val="18"/>
        </w:rPr>
        <w:br/>
        <w:t>&lt;/</w:t>
      </w:r>
      <w:r>
        <w:rPr>
          <w:color w:val="F07178"/>
          <w:sz w:val="18"/>
          <w:szCs w:val="18"/>
        </w:rPr>
        <w:t>androidx.constraintlayout.widget.ConstraintLayout</w:t>
      </w:r>
      <w:r>
        <w:rPr>
          <w:color w:val="89DDFF"/>
          <w:sz w:val="18"/>
          <w:szCs w:val="18"/>
        </w:rPr>
        <w:t>&gt;</w:t>
      </w:r>
    </w:p>
    <w:p w14:paraId="64CDEE21" w14:textId="45B9475A" w:rsidR="0007090F" w:rsidRDefault="0007090F" w:rsidP="0007090F">
      <w:pPr>
        <w:rPr>
          <w:rFonts w:ascii="Times New Roman" w:hAnsi="Times New Roman" w:cs="Times New Roman"/>
          <w:sz w:val="24"/>
          <w:szCs w:val="24"/>
        </w:rPr>
      </w:pPr>
    </w:p>
    <w:p w14:paraId="6FF31ED6" w14:textId="4EEC09B5" w:rsidR="0007090F" w:rsidRDefault="0007090F" w:rsidP="0007090F">
      <w:pPr>
        <w:rPr>
          <w:rFonts w:ascii="Times New Roman" w:hAnsi="Times New Roman" w:cs="Times New Roman"/>
          <w:sz w:val="24"/>
          <w:szCs w:val="24"/>
        </w:rPr>
      </w:pPr>
    </w:p>
    <w:p w14:paraId="503D31C8" w14:textId="55CEB606" w:rsidR="0007090F" w:rsidRDefault="0007090F" w:rsidP="0007090F">
      <w:pPr>
        <w:rPr>
          <w:rFonts w:ascii="Times New Roman" w:hAnsi="Times New Roman" w:cs="Times New Roman"/>
          <w:sz w:val="24"/>
          <w:szCs w:val="24"/>
        </w:rPr>
      </w:pPr>
    </w:p>
    <w:p w14:paraId="7629E296" w14:textId="7185661B" w:rsidR="0007090F" w:rsidRDefault="0007090F" w:rsidP="0007090F">
      <w:pPr>
        <w:rPr>
          <w:rFonts w:ascii="Times New Roman" w:hAnsi="Times New Roman" w:cs="Times New Roman"/>
          <w:sz w:val="24"/>
          <w:szCs w:val="24"/>
        </w:rPr>
      </w:pPr>
    </w:p>
    <w:p w14:paraId="75458B22" w14:textId="3C89D4D0" w:rsidR="0007090F" w:rsidRDefault="0007090F" w:rsidP="0007090F">
      <w:pPr>
        <w:rPr>
          <w:rFonts w:ascii="Times New Roman" w:hAnsi="Times New Roman" w:cs="Times New Roman"/>
          <w:sz w:val="24"/>
          <w:szCs w:val="24"/>
        </w:rPr>
      </w:pPr>
    </w:p>
    <w:p w14:paraId="0EB60908" w14:textId="6420E43A" w:rsidR="0007090F" w:rsidRPr="0007090F" w:rsidRDefault="0007090F" w:rsidP="0007090F">
      <w:pPr>
        <w:jc w:val="center"/>
        <w:rPr>
          <w:rFonts w:ascii="Times New Roman" w:hAnsi="Times New Roman" w:cs="Times New Roman"/>
          <w:sz w:val="36"/>
          <w:szCs w:val="36"/>
        </w:rPr>
      </w:pPr>
      <w:r w:rsidRPr="0007090F">
        <w:rPr>
          <w:rFonts w:ascii="Times New Roman" w:hAnsi="Times New Roman" w:cs="Times New Roman"/>
          <w:sz w:val="36"/>
          <w:szCs w:val="36"/>
          <w:highlight w:val="yellow"/>
        </w:rPr>
        <w:t>,,,,,,,,,,,,,,,,,,,,,,,,,,,,,The End,,,,,,,,,,,,,,,,,,,,,,,,,,,,,,,,</w:t>
      </w:r>
    </w:p>
    <w:p w14:paraId="2A7AE2A0" w14:textId="6B1B4D69" w:rsidR="0007090F" w:rsidRDefault="0007090F" w:rsidP="005B71F7">
      <w:pPr>
        <w:rPr>
          <w:rFonts w:ascii="Times New Roman" w:hAnsi="Times New Roman" w:cs="Times New Roman"/>
          <w:b/>
          <w:sz w:val="32"/>
          <w:szCs w:val="32"/>
        </w:rPr>
      </w:pPr>
    </w:p>
    <w:p w14:paraId="1175A70A" w14:textId="77777777" w:rsidR="0007090F" w:rsidRDefault="0007090F" w:rsidP="005B71F7">
      <w:pPr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</w:p>
    <w:p w14:paraId="6DE2DCB5" w14:textId="501C0F6D" w:rsidR="003E093D" w:rsidRPr="00A1430D" w:rsidRDefault="003E093D" w:rsidP="00BD1EA9">
      <w:pPr>
        <w:rPr>
          <w:rFonts w:ascii="Times New Roman" w:hAnsi="Times New Roman" w:cs="Times New Roman"/>
          <w:color w:val="0E05BF"/>
          <w:sz w:val="24"/>
          <w:szCs w:val="24"/>
          <w:u w:val="single"/>
        </w:rPr>
      </w:pPr>
    </w:p>
    <w:sectPr w:rsidR="003E093D" w:rsidRPr="00A1430D" w:rsidSect="001B75D5">
      <w:footerReference w:type="default" r:id="rId12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E8B37" w14:textId="77777777" w:rsidR="00493143" w:rsidRDefault="00493143" w:rsidP="00E04781">
      <w:pPr>
        <w:spacing w:after="0" w:line="240" w:lineRule="auto"/>
      </w:pPr>
      <w:r>
        <w:separator/>
      </w:r>
    </w:p>
  </w:endnote>
  <w:endnote w:type="continuationSeparator" w:id="0">
    <w:p w14:paraId="2050CD14" w14:textId="77777777" w:rsidR="00493143" w:rsidRDefault="00493143" w:rsidP="00E04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2439B" w14:textId="687D6632" w:rsidR="00D9772F" w:rsidRPr="009A5ED3" w:rsidRDefault="00493143" w:rsidP="009A5ED3">
    <w:pPr>
      <w:pStyle w:val="Footer"/>
      <w:jc w:val="both"/>
      <w:rPr>
        <w:rFonts w:ascii="Times New Roman" w:hAnsi="Times New Roman" w:cs="Times New Roman"/>
        <w:sz w:val="18"/>
      </w:rPr>
    </w:pPr>
    <w:sdt>
      <w:sdtPr>
        <w:rPr>
          <w:rFonts w:ascii="Times New Roman" w:hAnsi="Times New Roman" w:cs="Times New Roman"/>
          <w:sz w:val="18"/>
        </w:rPr>
        <w:id w:val="1039020340"/>
        <w:docPartObj>
          <w:docPartGallery w:val="Page Numbers (Bottom of Page)"/>
          <w:docPartUnique/>
        </w:docPartObj>
      </w:sdtPr>
      <w:sdtEndPr>
        <w:rPr>
          <w:noProof/>
          <w:sz w:val="24"/>
        </w:rPr>
      </w:sdtEndPr>
      <w:sdtContent>
        <w:r w:rsidR="00D9772F" w:rsidRPr="009A5ED3">
          <w:rPr>
            <w:rFonts w:ascii="Times New Roman" w:hAnsi="Times New Roman" w:cs="Times New Roman"/>
            <w:i/>
            <w:sz w:val="18"/>
            <w:szCs w:val="32"/>
          </w:rPr>
          <w:t xml:space="preserve">Department of Computer Sciences &amp; Information Technology, </w:t>
        </w:r>
        <w:sdt>
          <w:sdtPr>
            <w:rPr>
              <w:rFonts w:ascii="Times New Roman" w:hAnsi="Times New Roman" w:cs="Times New Roman"/>
              <w:i/>
              <w:sz w:val="18"/>
              <w:szCs w:val="32"/>
            </w:rPr>
            <w:alias w:val="Company"/>
            <w:id w:val="1642696285"/>
            <w:placeholder>
              <w:docPart w:val="DFBC9FDFC5784F13815681AAAD28D6E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r w:rsidR="00D9772F" w:rsidRPr="009A5ED3">
              <w:rPr>
                <w:rFonts w:ascii="Times New Roman" w:hAnsi="Times New Roman" w:cs="Times New Roman"/>
                <w:i/>
                <w:sz w:val="18"/>
                <w:szCs w:val="32"/>
              </w:rPr>
              <w:t>Superior University, Lahore</w:t>
            </w:r>
          </w:sdtContent>
        </w:sdt>
        <w:r w:rsidR="00D9772F" w:rsidRPr="009A5ED3">
          <w:rPr>
            <w:rFonts w:ascii="Times New Roman" w:hAnsi="Times New Roman" w:cs="Times New Roman"/>
            <w:sz w:val="18"/>
          </w:rPr>
          <w:t xml:space="preserve">               </w:t>
        </w:r>
        <w:r w:rsidR="00D9772F" w:rsidRPr="009A5ED3">
          <w:rPr>
            <w:rFonts w:ascii="Times New Roman" w:hAnsi="Times New Roman" w:cs="Times New Roman"/>
            <w:sz w:val="18"/>
          </w:rPr>
          <w:tab/>
          <w:t xml:space="preserve">    </w:t>
        </w:r>
        <w:r w:rsidR="00D9772F" w:rsidRPr="009A5ED3">
          <w:rPr>
            <w:rFonts w:ascii="Times New Roman" w:hAnsi="Times New Roman" w:cs="Times New Roman"/>
            <w:sz w:val="24"/>
          </w:rPr>
          <w:fldChar w:fldCharType="begin"/>
        </w:r>
        <w:r w:rsidR="00D9772F" w:rsidRPr="009A5ED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D9772F" w:rsidRPr="009A5ED3">
          <w:rPr>
            <w:rFonts w:ascii="Times New Roman" w:hAnsi="Times New Roman" w:cs="Times New Roman"/>
            <w:sz w:val="24"/>
          </w:rPr>
          <w:fldChar w:fldCharType="separate"/>
        </w:r>
        <w:r w:rsidR="0007090F">
          <w:rPr>
            <w:rFonts w:ascii="Times New Roman" w:hAnsi="Times New Roman" w:cs="Times New Roman"/>
            <w:noProof/>
            <w:sz w:val="24"/>
          </w:rPr>
          <w:t>1</w:t>
        </w:r>
        <w:r w:rsidR="00D9772F" w:rsidRPr="009A5ED3">
          <w:rPr>
            <w:rFonts w:ascii="Times New Roman" w:hAnsi="Times New Roman" w:cs="Times New Roman"/>
            <w:noProof/>
            <w:sz w:val="24"/>
          </w:rPr>
          <w:fldChar w:fldCharType="end"/>
        </w:r>
        <w:r w:rsidR="007B66C7">
          <w:rPr>
            <w:rFonts w:ascii="Times New Roman" w:hAnsi="Times New Roman" w:cs="Times New Roman"/>
            <w:noProof/>
            <w:sz w:val="24"/>
          </w:rPr>
          <w:t>-1</w:t>
        </w:r>
      </w:sdtContent>
    </w:sdt>
  </w:p>
  <w:p w14:paraId="14186C0D" w14:textId="77777777" w:rsidR="00D9772F" w:rsidRPr="009A5ED3" w:rsidRDefault="00D9772F" w:rsidP="0092163D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9576D3" w14:textId="77777777" w:rsidR="00493143" w:rsidRDefault="00493143" w:rsidP="00E04781">
      <w:pPr>
        <w:spacing w:after="0" w:line="240" w:lineRule="auto"/>
      </w:pPr>
      <w:r>
        <w:separator/>
      </w:r>
    </w:p>
  </w:footnote>
  <w:footnote w:type="continuationSeparator" w:id="0">
    <w:p w14:paraId="3DA27A28" w14:textId="77777777" w:rsidR="00493143" w:rsidRDefault="00493143" w:rsidP="00E047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44D34"/>
    <w:multiLevelType w:val="hybridMultilevel"/>
    <w:tmpl w:val="AB486096"/>
    <w:lvl w:ilvl="0" w:tplc="2E421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F7CBE"/>
    <w:multiLevelType w:val="hybridMultilevel"/>
    <w:tmpl w:val="584479B4"/>
    <w:lvl w:ilvl="0" w:tplc="4C8C2B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1B6910"/>
    <w:multiLevelType w:val="hybridMultilevel"/>
    <w:tmpl w:val="C11257D8"/>
    <w:lvl w:ilvl="0" w:tplc="BEE039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A47D82"/>
    <w:multiLevelType w:val="hybridMultilevel"/>
    <w:tmpl w:val="833E7374"/>
    <w:lvl w:ilvl="0" w:tplc="321CA3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72EB8"/>
    <w:multiLevelType w:val="hybridMultilevel"/>
    <w:tmpl w:val="AB7EA71A"/>
    <w:lvl w:ilvl="0" w:tplc="B53664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zQ2MjQzMDA1MrZU0lEKTi0uzszPAykwqgUAX202ISwAAAA="/>
  </w:docVars>
  <w:rsids>
    <w:rsidRoot w:val="000A6128"/>
    <w:rsid w:val="00001899"/>
    <w:rsid w:val="00001BC6"/>
    <w:rsid w:val="0000501A"/>
    <w:rsid w:val="00012168"/>
    <w:rsid w:val="000122C5"/>
    <w:rsid w:val="00016148"/>
    <w:rsid w:val="00020C11"/>
    <w:rsid w:val="00023D41"/>
    <w:rsid w:val="00024922"/>
    <w:rsid w:val="00025511"/>
    <w:rsid w:val="000260B1"/>
    <w:rsid w:val="00026BD1"/>
    <w:rsid w:val="00030B13"/>
    <w:rsid w:val="0003426C"/>
    <w:rsid w:val="00040C70"/>
    <w:rsid w:val="000510A4"/>
    <w:rsid w:val="00063869"/>
    <w:rsid w:val="00065651"/>
    <w:rsid w:val="00065AA1"/>
    <w:rsid w:val="00066FEB"/>
    <w:rsid w:val="0007090F"/>
    <w:rsid w:val="00072769"/>
    <w:rsid w:val="0008546C"/>
    <w:rsid w:val="00093B03"/>
    <w:rsid w:val="00096A37"/>
    <w:rsid w:val="00096DF9"/>
    <w:rsid w:val="000A4FCE"/>
    <w:rsid w:val="000A6128"/>
    <w:rsid w:val="000A70B1"/>
    <w:rsid w:val="000B088B"/>
    <w:rsid w:val="000B2506"/>
    <w:rsid w:val="000B50B7"/>
    <w:rsid w:val="000B659F"/>
    <w:rsid w:val="000B6BC1"/>
    <w:rsid w:val="000B70C1"/>
    <w:rsid w:val="000C33B5"/>
    <w:rsid w:val="000C35B0"/>
    <w:rsid w:val="000D1B28"/>
    <w:rsid w:val="000D36D1"/>
    <w:rsid w:val="000D4D6A"/>
    <w:rsid w:val="000D6221"/>
    <w:rsid w:val="000E1BBC"/>
    <w:rsid w:val="000E4C7C"/>
    <w:rsid w:val="000E6926"/>
    <w:rsid w:val="000F323A"/>
    <w:rsid w:val="000F363D"/>
    <w:rsid w:val="000F52B7"/>
    <w:rsid w:val="001025E1"/>
    <w:rsid w:val="001036A6"/>
    <w:rsid w:val="00106872"/>
    <w:rsid w:val="00107090"/>
    <w:rsid w:val="0010743A"/>
    <w:rsid w:val="00110625"/>
    <w:rsid w:val="001111AC"/>
    <w:rsid w:val="001115EA"/>
    <w:rsid w:val="00121696"/>
    <w:rsid w:val="0012405F"/>
    <w:rsid w:val="00127FE2"/>
    <w:rsid w:val="0013345F"/>
    <w:rsid w:val="001351C0"/>
    <w:rsid w:val="00135969"/>
    <w:rsid w:val="0013597E"/>
    <w:rsid w:val="0015293D"/>
    <w:rsid w:val="00154D41"/>
    <w:rsid w:val="00155275"/>
    <w:rsid w:val="001555F8"/>
    <w:rsid w:val="00157083"/>
    <w:rsid w:val="001614C0"/>
    <w:rsid w:val="00165F23"/>
    <w:rsid w:val="0016779D"/>
    <w:rsid w:val="00170C70"/>
    <w:rsid w:val="00172D7D"/>
    <w:rsid w:val="001749F2"/>
    <w:rsid w:val="00175933"/>
    <w:rsid w:val="00193F7B"/>
    <w:rsid w:val="001955CB"/>
    <w:rsid w:val="001A19C4"/>
    <w:rsid w:val="001A2598"/>
    <w:rsid w:val="001B2D85"/>
    <w:rsid w:val="001B55FF"/>
    <w:rsid w:val="001B75D5"/>
    <w:rsid w:val="001E17A8"/>
    <w:rsid w:val="001E3C38"/>
    <w:rsid w:val="001E3ED6"/>
    <w:rsid w:val="001F40CC"/>
    <w:rsid w:val="001F446B"/>
    <w:rsid w:val="001F6162"/>
    <w:rsid w:val="00200122"/>
    <w:rsid w:val="00200517"/>
    <w:rsid w:val="002005BE"/>
    <w:rsid w:val="002016EA"/>
    <w:rsid w:val="00204A1E"/>
    <w:rsid w:val="00204E23"/>
    <w:rsid w:val="00207501"/>
    <w:rsid w:val="00210745"/>
    <w:rsid w:val="00213C38"/>
    <w:rsid w:val="0022117F"/>
    <w:rsid w:val="00222FC0"/>
    <w:rsid w:val="00223E5C"/>
    <w:rsid w:val="002344AD"/>
    <w:rsid w:val="002405BB"/>
    <w:rsid w:val="00242FF7"/>
    <w:rsid w:val="00245EC1"/>
    <w:rsid w:val="00252284"/>
    <w:rsid w:val="00265ECB"/>
    <w:rsid w:val="00266897"/>
    <w:rsid w:val="002746B0"/>
    <w:rsid w:val="00274CF5"/>
    <w:rsid w:val="00276455"/>
    <w:rsid w:val="00282C06"/>
    <w:rsid w:val="0029075B"/>
    <w:rsid w:val="002A11A2"/>
    <w:rsid w:val="002A56BA"/>
    <w:rsid w:val="002A6610"/>
    <w:rsid w:val="002A720B"/>
    <w:rsid w:val="002A7913"/>
    <w:rsid w:val="002B3886"/>
    <w:rsid w:val="002C47A6"/>
    <w:rsid w:val="002C7BFA"/>
    <w:rsid w:val="002D073D"/>
    <w:rsid w:val="002D0DC7"/>
    <w:rsid w:val="002F2DD3"/>
    <w:rsid w:val="002F650A"/>
    <w:rsid w:val="002F6E83"/>
    <w:rsid w:val="00301636"/>
    <w:rsid w:val="00303A34"/>
    <w:rsid w:val="0031164F"/>
    <w:rsid w:val="00311EA0"/>
    <w:rsid w:val="0031202B"/>
    <w:rsid w:val="00314054"/>
    <w:rsid w:val="003176D1"/>
    <w:rsid w:val="00317E15"/>
    <w:rsid w:val="00317EDE"/>
    <w:rsid w:val="00334674"/>
    <w:rsid w:val="0033745C"/>
    <w:rsid w:val="0034107B"/>
    <w:rsid w:val="00341102"/>
    <w:rsid w:val="0034455A"/>
    <w:rsid w:val="00353DB2"/>
    <w:rsid w:val="003635A6"/>
    <w:rsid w:val="00364D40"/>
    <w:rsid w:val="00366E26"/>
    <w:rsid w:val="003828E1"/>
    <w:rsid w:val="003A654F"/>
    <w:rsid w:val="003B0F94"/>
    <w:rsid w:val="003B162A"/>
    <w:rsid w:val="003B21ED"/>
    <w:rsid w:val="003B389C"/>
    <w:rsid w:val="003B5DEB"/>
    <w:rsid w:val="003C340D"/>
    <w:rsid w:val="003E093D"/>
    <w:rsid w:val="003F6638"/>
    <w:rsid w:val="003F75E5"/>
    <w:rsid w:val="004052D6"/>
    <w:rsid w:val="00411647"/>
    <w:rsid w:val="004120E7"/>
    <w:rsid w:val="00414294"/>
    <w:rsid w:val="00416566"/>
    <w:rsid w:val="004204F9"/>
    <w:rsid w:val="00422CD2"/>
    <w:rsid w:val="00423FE3"/>
    <w:rsid w:val="004409EC"/>
    <w:rsid w:val="00444DD2"/>
    <w:rsid w:val="00445462"/>
    <w:rsid w:val="00445BEA"/>
    <w:rsid w:val="00446BD9"/>
    <w:rsid w:val="00453C5A"/>
    <w:rsid w:val="0045694F"/>
    <w:rsid w:val="00457504"/>
    <w:rsid w:val="00457D6A"/>
    <w:rsid w:val="00463A54"/>
    <w:rsid w:val="00470DF7"/>
    <w:rsid w:val="004747CB"/>
    <w:rsid w:val="004777A0"/>
    <w:rsid w:val="00483CFF"/>
    <w:rsid w:val="0048422D"/>
    <w:rsid w:val="00487AFD"/>
    <w:rsid w:val="00493143"/>
    <w:rsid w:val="00493843"/>
    <w:rsid w:val="004943CF"/>
    <w:rsid w:val="00495194"/>
    <w:rsid w:val="004A1C23"/>
    <w:rsid w:val="004A4A3F"/>
    <w:rsid w:val="004A4BA0"/>
    <w:rsid w:val="004B40CE"/>
    <w:rsid w:val="004B425C"/>
    <w:rsid w:val="004B5319"/>
    <w:rsid w:val="004C5670"/>
    <w:rsid w:val="004C5857"/>
    <w:rsid w:val="004D1C23"/>
    <w:rsid w:val="004D50E2"/>
    <w:rsid w:val="004E1E89"/>
    <w:rsid w:val="004E4096"/>
    <w:rsid w:val="004F0B2A"/>
    <w:rsid w:val="004F2E8E"/>
    <w:rsid w:val="004F4B56"/>
    <w:rsid w:val="00500A1E"/>
    <w:rsid w:val="00500BA6"/>
    <w:rsid w:val="00500CF2"/>
    <w:rsid w:val="00503C04"/>
    <w:rsid w:val="00506242"/>
    <w:rsid w:val="00517E7C"/>
    <w:rsid w:val="00522714"/>
    <w:rsid w:val="00525032"/>
    <w:rsid w:val="00525715"/>
    <w:rsid w:val="00533598"/>
    <w:rsid w:val="00533787"/>
    <w:rsid w:val="005434A4"/>
    <w:rsid w:val="005511D8"/>
    <w:rsid w:val="00551E1E"/>
    <w:rsid w:val="00556030"/>
    <w:rsid w:val="0055621C"/>
    <w:rsid w:val="00570434"/>
    <w:rsid w:val="00571956"/>
    <w:rsid w:val="0057212B"/>
    <w:rsid w:val="0057355E"/>
    <w:rsid w:val="0057379A"/>
    <w:rsid w:val="00590D82"/>
    <w:rsid w:val="005B14E4"/>
    <w:rsid w:val="005B1727"/>
    <w:rsid w:val="005B3FF7"/>
    <w:rsid w:val="005B71F7"/>
    <w:rsid w:val="005C3DAA"/>
    <w:rsid w:val="005C43C8"/>
    <w:rsid w:val="005C5149"/>
    <w:rsid w:val="005D3D57"/>
    <w:rsid w:val="005E1DF5"/>
    <w:rsid w:val="005E4F3C"/>
    <w:rsid w:val="005E6064"/>
    <w:rsid w:val="005E6B7B"/>
    <w:rsid w:val="005F0592"/>
    <w:rsid w:val="005F178B"/>
    <w:rsid w:val="00602594"/>
    <w:rsid w:val="0060359E"/>
    <w:rsid w:val="00606EE4"/>
    <w:rsid w:val="00613481"/>
    <w:rsid w:val="00632023"/>
    <w:rsid w:val="0063296C"/>
    <w:rsid w:val="00633180"/>
    <w:rsid w:val="00635CC7"/>
    <w:rsid w:val="00636952"/>
    <w:rsid w:val="0064298A"/>
    <w:rsid w:val="00644E58"/>
    <w:rsid w:val="0065610C"/>
    <w:rsid w:val="00661955"/>
    <w:rsid w:val="006622A9"/>
    <w:rsid w:val="0066494F"/>
    <w:rsid w:val="00666DAC"/>
    <w:rsid w:val="006670C8"/>
    <w:rsid w:val="00676511"/>
    <w:rsid w:val="00677952"/>
    <w:rsid w:val="00683B1B"/>
    <w:rsid w:val="0068586F"/>
    <w:rsid w:val="00686C9B"/>
    <w:rsid w:val="006908BB"/>
    <w:rsid w:val="00690E0B"/>
    <w:rsid w:val="006931F7"/>
    <w:rsid w:val="00693DBA"/>
    <w:rsid w:val="00696F08"/>
    <w:rsid w:val="006B204D"/>
    <w:rsid w:val="006C4FBD"/>
    <w:rsid w:val="006C5201"/>
    <w:rsid w:val="006D2893"/>
    <w:rsid w:val="006D4D8E"/>
    <w:rsid w:val="006E0B13"/>
    <w:rsid w:val="006E0BFC"/>
    <w:rsid w:val="006E1593"/>
    <w:rsid w:val="006E23E5"/>
    <w:rsid w:val="006E3F7E"/>
    <w:rsid w:val="006F0FE4"/>
    <w:rsid w:val="006F154F"/>
    <w:rsid w:val="006F3001"/>
    <w:rsid w:val="006F6405"/>
    <w:rsid w:val="00701EB3"/>
    <w:rsid w:val="00702B58"/>
    <w:rsid w:val="0070378D"/>
    <w:rsid w:val="00704B81"/>
    <w:rsid w:val="00706902"/>
    <w:rsid w:val="00707F56"/>
    <w:rsid w:val="007145BE"/>
    <w:rsid w:val="0072113F"/>
    <w:rsid w:val="00723121"/>
    <w:rsid w:val="0072426E"/>
    <w:rsid w:val="00725A33"/>
    <w:rsid w:val="00735C30"/>
    <w:rsid w:val="00742A41"/>
    <w:rsid w:val="007521A0"/>
    <w:rsid w:val="007545B5"/>
    <w:rsid w:val="007564F4"/>
    <w:rsid w:val="00762C71"/>
    <w:rsid w:val="00763798"/>
    <w:rsid w:val="00767CC3"/>
    <w:rsid w:val="00771023"/>
    <w:rsid w:val="00771266"/>
    <w:rsid w:val="007715E0"/>
    <w:rsid w:val="00772758"/>
    <w:rsid w:val="007850E8"/>
    <w:rsid w:val="00786404"/>
    <w:rsid w:val="0079728A"/>
    <w:rsid w:val="007A4064"/>
    <w:rsid w:val="007B1456"/>
    <w:rsid w:val="007B190E"/>
    <w:rsid w:val="007B217A"/>
    <w:rsid w:val="007B2353"/>
    <w:rsid w:val="007B46F3"/>
    <w:rsid w:val="007B66C7"/>
    <w:rsid w:val="007C5926"/>
    <w:rsid w:val="007D0B8D"/>
    <w:rsid w:val="007D28C4"/>
    <w:rsid w:val="007D2F72"/>
    <w:rsid w:val="007D4DAE"/>
    <w:rsid w:val="007D638A"/>
    <w:rsid w:val="007D7078"/>
    <w:rsid w:val="007E66B8"/>
    <w:rsid w:val="007F249E"/>
    <w:rsid w:val="00801310"/>
    <w:rsid w:val="0080487C"/>
    <w:rsid w:val="00813A3E"/>
    <w:rsid w:val="00816439"/>
    <w:rsid w:val="00821CC5"/>
    <w:rsid w:val="0082205C"/>
    <w:rsid w:val="0082219A"/>
    <w:rsid w:val="008257FB"/>
    <w:rsid w:val="00825FC3"/>
    <w:rsid w:val="00827C60"/>
    <w:rsid w:val="00833C04"/>
    <w:rsid w:val="00833F27"/>
    <w:rsid w:val="00841C0D"/>
    <w:rsid w:val="00843808"/>
    <w:rsid w:val="00844ED1"/>
    <w:rsid w:val="00856CB3"/>
    <w:rsid w:val="0085710E"/>
    <w:rsid w:val="00863739"/>
    <w:rsid w:val="0088237B"/>
    <w:rsid w:val="008824F1"/>
    <w:rsid w:val="00884F81"/>
    <w:rsid w:val="00895018"/>
    <w:rsid w:val="00896267"/>
    <w:rsid w:val="008A325D"/>
    <w:rsid w:val="008A3678"/>
    <w:rsid w:val="008A769D"/>
    <w:rsid w:val="008A7D38"/>
    <w:rsid w:val="008B39F1"/>
    <w:rsid w:val="008B3C17"/>
    <w:rsid w:val="008B4E49"/>
    <w:rsid w:val="008B7566"/>
    <w:rsid w:val="008C1924"/>
    <w:rsid w:val="008C3BC5"/>
    <w:rsid w:val="008C3E6B"/>
    <w:rsid w:val="008D2EBA"/>
    <w:rsid w:val="008D3247"/>
    <w:rsid w:val="008E3B45"/>
    <w:rsid w:val="008E4A86"/>
    <w:rsid w:val="008E7584"/>
    <w:rsid w:val="008F5680"/>
    <w:rsid w:val="009065AB"/>
    <w:rsid w:val="0091333B"/>
    <w:rsid w:val="0091381F"/>
    <w:rsid w:val="0092163D"/>
    <w:rsid w:val="00932EA9"/>
    <w:rsid w:val="0093493C"/>
    <w:rsid w:val="00934B2E"/>
    <w:rsid w:val="00937836"/>
    <w:rsid w:val="00941566"/>
    <w:rsid w:val="00942326"/>
    <w:rsid w:val="009454AE"/>
    <w:rsid w:val="00947FDC"/>
    <w:rsid w:val="00954C22"/>
    <w:rsid w:val="00964D6D"/>
    <w:rsid w:val="00965093"/>
    <w:rsid w:val="00980ABB"/>
    <w:rsid w:val="00981988"/>
    <w:rsid w:val="00984D3E"/>
    <w:rsid w:val="009903FF"/>
    <w:rsid w:val="009918EB"/>
    <w:rsid w:val="009A33FC"/>
    <w:rsid w:val="009A4758"/>
    <w:rsid w:val="009A5997"/>
    <w:rsid w:val="009A5ED3"/>
    <w:rsid w:val="009B15DF"/>
    <w:rsid w:val="009B1743"/>
    <w:rsid w:val="009B2E55"/>
    <w:rsid w:val="009C0195"/>
    <w:rsid w:val="009C104C"/>
    <w:rsid w:val="009C19D8"/>
    <w:rsid w:val="009C1AEE"/>
    <w:rsid w:val="009C1BF1"/>
    <w:rsid w:val="009C1D93"/>
    <w:rsid w:val="009C205B"/>
    <w:rsid w:val="009C393B"/>
    <w:rsid w:val="009E3FB1"/>
    <w:rsid w:val="009E4F0E"/>
    <w:rsid w:val="009F13CF"/>
    <w:rsid w:val="009F48C7"/>
    <w:rsid w:val="009F4FEF"/>
    <w:rsid w:val="009F766F"/>
    <w:rsid w:val="00A003D1"/>
    <w:rsid w:val="00A007E5"/>
    <w:rsid w:val="00A1430D"/>
    <w:rsid w:val="00A30812"/>
    <w:rsid w:val="00A365C1"/>
    <w:rsid w:val="00A40160"/>
    <w:rsid w:val="00A4078F"/>
    <w:rsid w:val="00A4300C"/>
    <w:rsid w:val="00A463C2"/>
    <w:rsid w:val="00A54AC1"/>
    <w:rsid w:val="00A603AA"/>
    <w:rsid w:val="00A6500A"/>
    <w:rsid w:val="00A66712"/>
    <w:rsid w:val="00A71CE3"/>
    <w:rsid w:val="00A72590"/>
    <w:rsid w:val="00A72AAC"/>
    <w:rsid w:val="00A74DEE"/>
    <w:rsid w:val="00A751F6"/>
    <w:rsid w:val="00A75CC6"/>
    <w:rsid w:val="00A77267"/>
    <w:rsid w:val="00A775BD"/>
    <w:rsid w:val="00A82C35"/>
    <w:rsid w:val="00A85C9B"/>
    <w:rsid w:val="00A86984"/>
    <w:rsid w:val="00A879B1"/>
    <w:rsid w:val="00A90561"/>
    <w:rsid w:val="00A93EF8"/>
    <w:rsid w:val="00A970CB"/>
    <w:rsid w:val="00AA29DD"/>
    <w:rsid w:val="00AA4230"/>
    <w:rsid w:val="00AB0B78"/>
    <w:rsid w:val="00AB10D9"/>
    <w:rsid w:val="00AB3CC3"/>
    <w:rsid w:val="00AC0AA7"/>
    <w:rsid w:val="00AC659F"/>
    <w:rsid w:val="00AD407C"/>
    <w:rsid w:val="00AE1BFD"/>
    <w:rsid w:val="00AE2649"/>
    <w:rsid w:val="00AE5412"/>
    <w:rsid w:val="00AE6252"/>
    <w:rsid w:val="00AF788B"/>
    <w:rsid w:val="00B04827"/>
    <w:rsid w:val="00B04D27"/>
    <w:rsid w:val="00B0716B"/>
    <w:rsid w:val="00B2408E"/>
    <w:rsid w:val="00B32242"/>
    <w:rsid w:val="00B34C82"/>
    <w:rsid w:val="00B3511F"/>
    <w:rsid w:val="00B353D0"/>
    <w:rsid w:val="00B42A7D"/>
    <w:rsid w:val="00B44093"/>
    <w:rsid w:val="00B53F46"/>
    <w:rsid w:val="00B559EE"/>
    <w:rsid w:val="00B56A21"/>
    <w:rsid w:val="00B576B3"/>
    <w:rsid w:val="00B605ED"/>
    <w:rsid w:val="00B62C50"/>
    <w:rsid w:val="00B63325"/>
    <w:rsid w:val="00B65F11"/>
    <w:rsid w:val="00B661D9"/>
    <w:rsid w:val="00B7019B"/>
    <w:rsid w:val="00B73294"/>
    <w:rsid w:val="00B73D53"/>
    <w:rsid w:val="00B73DE6"/>
    <w:rsid w:val="00B7639A"/>
    <w:rsid w:val="00B813AD"/>
    <w:rsid w:val="00B8234B"/>
    <w:rsid w:val="00B869EA"/>
    <w:rsid w:val="00B86AE3"/>
    <w:rsid w:val="00B87F3F"/>
    <w:rsid w:val="00B969EB"/>
    <w:rsid w:val="00BA0DBF"/>
    <w:rsid w:val="00BA4F47"/>
    <w:rsid w:val="00BB5607"/>
    <w:rsid w:val="00BC2BCF"/>
    <w:rsid w:val="00BC550D"/>
    <w:rsid w:val="00BC560C"/>
    <w:rsid w:val="00BD1798"/>
    <w:rsid w:val="00BD1EA9"/>
    <w:rsid w:val="00BD5BFA"/>
    <w:rsid w:val="00BD73F7"/>
    <w:rsid w:val="00BD7579"/>
    <w:rsid w:val="00BD76F9"/>
    <w:rsid w:val="00BD7A5B"/>
    <w:rsid w:val="00BE0B15"/>
    <w:rsid w:val="00BE4685"/>
    <w:rsid w:val="00BF1502"/>
    <w:rsid w:val="00BF25D4"/>
    <w:rsid w:val="00BF36AF"/>
    <w:rsid w:val="00C01890"/>
    <w:rsid w:val="00C07C07"/>
    <w:rsid w:val="00C119C4"/>
    <w:rsid w:val="00C14E13"/>
    <w:rsid w:val="00C1740E"/>
    <w:rsid w:val="00C279B7"/>
    <w:rsid w:val="00C32717"/>
    <w:rsid w:val="00C44518"/>
    <w:rsid w:val="00C4544B"/>
    <w:rsid w:val="00C507E7"/>
    <w:rsid w:val="00C52F27"/>
    <w:rsid w:val="00C551E9"/>
    <w:rsid w:val="00C70F06"/>
    <w:rsid w:val="00C734A1"/>
    <w:rsid w:val="00C7460B"/>
    <w:rsid w:val="00C847E2"/>
    <w:rsid w:val="00C92EB7"/>
    <w:rsid w:val="00C932BB"/>
    <w:rsid w:val="00C941F8"/>
    <w:rsid w:val="00C96253"/>
    <w:rsid w:val="00CA0870"/>
    <w:rsid w:val="00CA1853"/>
    <w:rsid w:val="00CA200A"/>
    <w:rsid w:val="00CA7E00"/>
    <w:rsid w:val="00CB25F4"/>
    <w:rsid w:val="00CB2DDD"/>
    <w:rsid w:val="00CB30F3"/>
    <w:rsid w:val="00CB6BAE"/>
    <w:rsid w:val="00CC04C4"/>
    <w:rsid w:val="00CD0D0C"/>
    <w:rsid w:val="00CD11E0"/>
    <w:rsid w:val="00CD2708"/>
    <w:rsid w:val="00CE0347"/>
    <w:rsid w:val="00CE1C72"/>
    <w:rsid w:val="00CE4662"/>
    <w:rsid w:val="00CF15DA"/>
    <w:rsid w:val="00CF4B27"/>
    <w:rsid w:val="00D038D3"/>
    <w:rsid w:val="00D045CC"/>
    <w:rsid w:val="00D049B1"/>
    <w:rsid w:val="00D05342"/>
    <w:rsid w:val="00D07C1A"/>
    <w:rsid w:val="00D1163B"/>
    <w:rsid w:val="00D12553"/>
    <w:rsid w:val="00D21675"/>
    <w:rsid w:val="00D25D69"/>
    <w:rsid w:val="00D30927"/>
    <w:rsid w:val="00D3754A"/>
    <w:rsid w:val="00D376D1"/>
    <w:rsid w:val="00D41D71"/>
    <w:rsid w:val="00D45B48"/>
    <w:rsid w:val="00D45C01"/>
    <w:rsid w:val="00D4665D"/>
    <w:rsid w:val="00D54030"/>
    <w:rsid w:val="00D573CB"/>
    <w:rsid w:val="00D607CE"/>
    <w:rsid w:val="00D6344B"/>
    <w:rsid w:val="00D745BB"/>
    <w:rsid w:val="00D77980"/>
    <w:rsid w:val="00D85ACB"/>
    <w:rsid w:val="00D876E7"/>
    <w:rsid w:val="00D9772F"/>
    <w:rsid w:val="00D97E71"/>
    <w:rsid w:val="00DA00E3"/>
    <w:rsid w:val="00DA1438"/>
    <w:rsid w:val="00DA6B2C"/>
    <w:rsid w:val="00DB03E8"/>
    <w:rsid w:val="00DC44B1"/>
    <w:rsid w:val="00DC7D7D"/>
    <w:rsid w:val="00DD430A"/>
    <w:rsid w:val="00DD75F4"/>
    <w:rsid w:val="00DE3456"/>
    <w:rsid w:val="00DE5DB9"/>
    <w:rsid w:val="00E04781"/>
    <w:rsid w:val="00E1021C"/>
    <w:rsid w:val="00E2440E"/>
    <w:rsid w:val="00E36F09"/>
    <w:rsid w:val="00E44CE2"/>
    <w:rsid w:val="00E52E18"/>
    <w:rsid w:val="00E564EC"/>
    <w:rsid w:val="00E57685"/>
    <w:rsid w:val="00E607E9"/>
    <w:rsid w:val="00E65F15"/>
    <w:rsid w:val="00E72826"/>
    <w:rsid w:val="00E736D3"/>
    <w:rsid w:val="00E7439B"/>
    <w:rsid w:val="00E7770F"/>
    <w:rsid w:val="00E77FB6"/>
    <w:rsid w:val="00E91BF7"/>
    <w:rsid w:val="00E926EB"/>
    <w:rsid w:val="00E92D3F"/>
    <w:rsid w:val="00E9698E"/>
    <w:rsid w:val="00E969F5"/>
    <w:rsid w:val="00EA51E4"/>
    <w:rsid w:val="00EC1D1C"/>
    <w:rsid w:val="00EC7428"/>
    <w:rsid w:val="00ED72F4"/>
    <w:rsid w:val="00EE2856"/>
    <w:rsid w:val="00EE420A"/>
    <w:rsid w:val="00EE7350"/>
    <w:rsid w:val="00EF0AB7"/>
    <w:rsid w:val="00EF11AF"/>
    <w:rsid w:val="00EF2781"/>
    <w:rsid w:val="00EF4A0B"/>
    <w:rsid w:val="00F04DE2"/>
    <w:rsid w:val="00F0675E"/>
    <w:rsid w:val="00F179EE"/>
    <w:rsid w:val="00F20EBF"/>
    <w:rsid w:val="00F23B2E"/>
    <w:rsid w:val="00F2495F"/>
    <w:rsid w:val="00F25F3F"/>
    <w:rsid w:val="00F31640"/>
    <w:rsid w:val="00F31D19"/>
    <w:rsid w:val="00F44793"/>
    <w:rsid w:val="00F51FCD"/>
    <w:rsid w:val="00F521E5"/>
    <w:rsid w:val="00F62FB0"/>
    <w:rsid w:val="00F66B94"/>
    <w:rsid w:val="00F70801"/>
    <w:rsid w:val="00F76A5F"/>
    <w:rsid w:val="00F85A73"/>
    <w:rsid w:val="00F86DF4"/>
    <w:rsid w:val="00F9113B"/>
    <w:rsid w:val="00F9181B"/>
    <w:rsid w:val="00F93742"/>
    <w:rsid w:val="00F93C5A"/>
    <w:rsid w:val="00F96AAB"/>
    <w:rsid w:val="00FA2EE2"/>
    <w:rsid w:val="00FA3519"/>
    <w:rsid w:val="00FB1F1F"/>
    <w:rsid w:val="00FB3AE4"/>
    <w:rsid w:val="00FB5FDE"/>
    <w:rsid w:val="00FC2A56"/>
    <w:rsid w:val="00FD0E76"/>
    <w:rsid w:val="00FD7047"/>
    <w:rsid w:val="00FE37E4"/>
    <w:rsid w:val="00FE6253"/>
    <w:rsid w:val="00FE6D70"/>
    <w:rsid w:val="00FF1475"/>
    <w:rsid w:val="00FF237E"/>
    <w:rsid w:val="00FF5261"/>
    <w:rsid w:val="00FF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EA1C59"/>
  <w15:docId w15:val="{CF5E00B8-E83B-4C34-88F7-FFDFF62B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09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4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C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365C1"/>
    <w:rPr>
      <w:color w:val="808080"/>
    </w:rPr>
  </w:style>
  <w:style w:type="paragraph" w:styleId="ListParagraph">
    <w:name w:val="List Paragraph"/>
    <w:basedOn w:val="Normal"/>
    <w:uiPriority w:val="34"/>
    <w:qFormat/>
    <w:rsid w:val="00A74D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B5D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781"/>
  </w:style>
  <w:style w:type="paragraph" w:styleId="Footer">
    <w:name w:val="footer"/>
    <w:basedOn w:val="Normal"/>
    <w:link w:val="Foot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781"/>
  </w:style>
  <w:style w:type="paragraph" w:styleId="BodyText">
    <w:name w:val="Body Text"/>
    <w:basedOn w:val="Normal"/>
    <w:link w:val="BodyTextChar"/>
    <w:rsid w:val="00500BA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00BA6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63325"/>
    <w:pPr>
      <w:spacing w:after="0" w:line="240" w:lineRule="auto"/>
    </w:pPr>
  </w:style>
  <w:style w:type="paragraph" w:customStyle="1" w:styleId="Default">
    <w:name w:val="Default"/>
    <w:rsid w:val="00AA29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0E4C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0E4C7C"/>
    <w:rPr>
      <w:b/>
      <w:bCs/>
    </w:rPr>
  </w:style>
  <w:style w:type="character" w:styleId="Hyperlink">
    <w:name w:val="Hyperlink"/>
    <w:basedOn w:val="DefaultParagraphFont"/>
    <w:uiPriority w:val="99"/>
    <w:unhideWhenUsed/>
    <w:rsid w:val="009423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232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D76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B71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71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BC9FDFC5784F13815681AAAD28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D39FE-A8B4-400F-9306-4B6BD1D7431C}"/>
      </w:docPartPr>
      <w:docPartBody>
        <w:p w:rsidR="008A12C3" w:rsidRDefault="005C2305" w:rsidP="005C2305">
          <w:pPr>
            <w:pStyle w:val="DFBC9FDFC5784F13815681AAAD28D6EC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B02D7"/>
    <w:rsid w:val="00000629"/>
    <w:rsid w:val="00015D4C"/>
    <w:rsid w:val="000635AB"/>
    <w:rsid w:val="000B609D"/>
    <w:rsid w:val="000C0B1E"/>
    <w:rsid w:val="00124DBB"/>
    <w:rsid w:val="00130D4C"/>
    <w:rsid w:val="001365D3"/>
    <w:rsid w:val="001859D7"/>
    <w:rsid w:val="00261B54"/>
    <w:rsid w:val="00265579"/>
    <w:rsid w:val="002975A4"/>
    <w:rsid w:val="002D6723"/>
    <w:rsid w:val="0032153E"/>
    <w:rsid w:val="00324CAF"/>
    <w:rsid w:val="00354D5C"/>
    <w:rsid w:val="003631D2"/>
    <w:rsid w:val="0037746A"/>
    <w:rsid w:val="00381395"/>
    <w:rsid w:val="003A2E87"/>
    <w:rsid w:val="003B60C0"/>
    <w:rsid w:val="003C1E0F"/>
    <w:rsid w:val="003C3D4C"/>
    <w:rsid w:val="003F6709"/>
    <w:rsid w:val="004561AB"/>
    <w:rsid w:val="00485662"/>
    <w:rsid w:val="005B03DC"/>
    <w:rsid w:val="005C2305"/>
    <w:rsid w:val="00641189"/>
    <w:rsid w:val="00657C20"/>
    <w:rsid w:val="006722BF"/>
    <w:rsid w:val="006774CE"/>
    <w:rsid w:val="00687C3E"/>
    <w:rsid w:val="006946A6"/>
    <w:rsid w:val="007400EF"/>
    <w:rsid w:val="00766504"/>
    <w:rsid w:val="00776D1C"/>
    <w:rsid w:val="007949FA"/>
    <w:rsid w:val="007A3413"/>
    <w:rsid w:val="007B02D7"/>
    <w:rsid w:val="007B170A"/>
    <w:rsid w:val="007D09E2"/>
    <w:rsid w:val="00801D29"/>
    <w:rsid w:val="00805F99"/>
    <w:rsid w:val="008A12C3"/>
    <w:rsid w:val="008B0C8B"/>
    <w:rsid w:val="008B439D"/>
    <w:rsid w:val="008E726B"/>
    <w:rsid w:val="008F043F"/>
    <w:rsid w:val="00905202"/>
    <w:rsid w:val="00925760"/>
    <w:rsid w:val="00952BCD"/>
    <w:rsid w:val="00982B5F"/>
    <w:rsid w:val="00995F76"/>
    <w:rsid w:val="009A1143"/>
    <w:rsid w:val="009A6CE7"/>
    <w:rsid w:val="00A171B9"/>
    <w:rsid w:val="00A32CF3"/>
    <w:rsid w:val="00B25A54"/>
    <w:rsid w:val="00B52AC0"/>
    <w:rsid w:val="00B84BA1"/>
    <w:rsid w:val="00B85E05"/>
    <w:rsid w:val="00B920D5"/>
    <w:rsid w:val="00BC5153"/>
    <w:rsid w:val="00C027E2"/>
    <w:rsid w:val="00C16F34"/>
    <w:rsid w:val="00C96221"/>
    <w:rsid w:val="00CB0652"/>
    <w:rsid w:val="00D40BD7"/>
    <w:rsid w:val="00DD012C"/>
    <w:rsid w:val="00DD368D"/>
    <w:rsid w:val="00DE49A9"/>
    <w:rsid w:val="00DF02B6"/>
    <w:rsid w:val="00DF70B4"/>
    <w:rsid w:val="00E1688F"/>
    <w:rsid w:val="00E31526"/>
    <w:rsid w:val="00E33767"/>
    <w:rsid w:val="00E3672D"/>
    <w:rsid w:val="00E44FD6"/>
    <w:rsid w:val="00F34A84"/>
    <w:rsid w:val="00F54613"/>
    <w:rsid w:val="00F82237"/>
    <w:rsid w:val="00FB5EE9"/>
    <w:rsid w:val="00FD771C"/>
    <w:rsid w:val="00FE466A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C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2BCD"/>
    <w:rPr>
      <w:color w:val="808080"/>
    </w:rPr>
  </w:style>
  <w:style w:type="paragraph" w:customStyle="1" w:styleId="DFBC9FDFC5784F13815681AAAD28D6EC">
    <w:name w:val="DFBC9FDFC5784F13815681AAAD28D6EC"/>
    <w:rsid w:val="005C2305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758</Words>
  <Characters>1002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perior University, Lahore</Company>
  <LinksUpToDate>false</LinksUpToDate>
  <CharactersWithSpaces>1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erior</dc:creator>
  <cp:lastModifiedBy>lenovo</cp:lastModifiedBy>
  <cp:revision>2</cp:revision>
  <cp:lastPrinted>2020-09-02T03:35:00Z</cp:lastPrinted>
  <dcterms:created xsi:type="dcterms:W3CDTF">2023-06-20T08:07:00Z</dcterms:created>
  <dcterms:modified xsi:type="dcterms:W3CDTF">2023-06-20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5ed2183111d1d60246aff84c2cdc16c317cf0d69ee6e4fd595f5c46970903</vt:lpwstr>
  </property>
</Properties>
</file>